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744979A9"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863CE8" w:rsidRPr="00863CE8">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863CE8" w:rsidRPr="00863CE8">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863CE8" w:rsidRPr="00863CE8">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863CE8" w:rsidRPr="00863CE8">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1610C25B"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863CE8" w:rsidRPr="00863CE8">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4F01EF2C"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863CE8" w:rsidRPr="00EE08A3">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EE08A3" w:rsidRPr="00EE08A3">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EE08A3" w:rsidRPr="00EE08A3">
            <w:rPr>
              <w:rFonts w:eastAsia="맑은 고딕"/>
              <w:color w:val="000000"/>
            </w:rPr>
            <w:t>(</w:t>
          </w:r>
          <w:proofErr w:type="spellStart"/>
          <w:r w:rsidR="00EE08A3" w:rsidRPr="00EE08A3">
            <w:rPr>
              <w:rFonts w:eastAsia="맑은 고딕"/>
              <w:color w:val="000000"/>
            </w:rPr>
            <w:t>Köberle</w:t>
          </w:r>
          <w:proofErr w:type="spellEnd"/>
          <w:r w:rsidR="00EE08A3" w:rsidRPr="00EE08A3">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4ED3F836"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EE08A3" w:rsidRPr="00EE08A3">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EE08A3" w:rsidRPr="00EE08A3">
            <w:rPr>
              <w:rFonts w:eastAsia="맑은 고딕"/>
              <w:color w:val="000000"/>
            </w:rPr>
            <w:t>(</w:t>
          </w:r>
          <w:proofErr w:type="spellStart"/>
          <w:r w:rsidR="00EE08A3" w:rsidRPr="00EE08A3">
            <w:rPr>
              <w:rFonts w:eastAsia="맑은 고딕"/>
              <w:color w:val="000000"/>
            </w:rPr>
            <w:t>Abdmouleh</w:t>
          </w:r>
          <w:proofErr w:type="spellEnd"/>
          <w:r w:rsidR="00EE08A3" w:rsidRPr="00EE08A3">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EE08A3" w:rsidRPr="00EE08A3">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EE08A3" w:rsidRPr="00EE08A3">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EE08A3" w:rsidRPr="00EE08A3">
            <w:rPr>
              <w:rFonts w:eastAsia="맑은 고딕"/>
              <w:color w:val="000000"/>
            </w:rPr>
            <w:t>(</w:t>
          </w:r>
          <w:proofErr w:type="spellStart"/>
          <w:r w:rsidR="00EE08A3" w:rsidRPr="00EE08A3">
            <w:rPr>
              <w:rFonts w:eastAsia="맑은 고딕"/>
              <w:color w:val="000000"/>
            </w:rPr>
            <w:t>Chiabrando</w:t>
          </w:r>
          <w:proofErr w:type="spellEnd"/>
          <w:r w:rsidR="00EE08A3" w:rsidRPr="00EE08A3">
            <w:rPr>
              <w:rFonts w:eastAsia="맑은 고딕"/>
              <w:color w:val="000000"/>
            </w:rPr>
            <w:t xml:space="preserve"> et al., 2011; Sun et al., 2021; </w:t>
          </w:r>
          <w:proofErr w:type="spellStart"/>
          <w:r w:rsidR="00EE08A3" w:rsidRPr="00EE08A3">
            <w:rPr>
              <w:rFonts w:eastAsia="맑은 고딕"/>
              <w:color w:val="000000"/>
            </w:rPr>
            <w:t>Tsoutsos</w:t>
          </w:r>
          <w:proofErr w:type="spellEnd"/>
          <w:r w:rsidR="00EE08A3" w:rsidRPr="00EE08A3">
            <w:rPr>
              <w:rFonts w:eastAsia="맑은 고딕"/>
              <w:color w:val="000000"/>
            </w:rPr>
            <w:t xml:space="preserve"> et al., 2005; </w:t>
          </w:r>
          <w:proofErr w:type="spellStart"/>
          <w:r w:rsidR="00EE08A3" w:rsidRPr="00EE08A3">
            <w:rPr>
              <w:rFonts w:eastAsia="맑은 고딕"/>
              <w:color w:val="000000"/>
            </w:rPr>
            <w:t>Wüstenhagen</w:t>
          </w:r>
          <w:proofErr w:type="spellEnd"/>
          <w:r w:rsidR="00EE08A3" w:rsidRPr="00EE08A3">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EE08A3" w:rsidRPr="00EE08A3">
            <w:rPr>
              <w:rFonts w:eastAsia="맑은 고딕"/>
              <w:color w:val="000000"/>
            </w:rPr>
            <w:t xml:space="preserve">(Fina et al., 2019; Henni et al., 2021; Perger et al., 2021; van den Berg and </w:t>
          </w:r>
          <w:proofErr w:type="spellStart"/>
          <w:r w:rsidR="00EE08A3" w:rsidRPr="00EE08A3">
            <w:rPr>
              <w:rFonts w:eastAsia="맑은 고딕"/>
              <w:color w:val="000000"/>
            </w:rPr>
            <w:t>Tempels</w:t>
          </w:r>
          <w:proofErr w:type="spellEnd"/>
          <w:r w:rsidR="00EE08A3" w:rsidRPr="00EE08A3">
            <w:rPr>
              <w:rFonts w:eastAsia="맑은 고딕"/>
              <w:color w:val="000000"/>
            </w:rPr>
            <w:t xml:space="preserve">, </w:t>
          </w:r>
          <w:r w:rsidR="00EE08A3" w:rsidRPr="00EE08A3">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EE08A3" w:rsidRPr="00EE08A3">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EE08A3" w:rsidRPr="00EE08A3">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7FE94A9A"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EE08A3" w:rsidRPr="00EE08A3">
            <w:rPr>
              <w:rFonts w:eastAsia="맑은 고딕"/>
              <w:color w:val="000000"/>
            </w:rPr>
            <w:t>(</w:t>
          </w:r>
          <w:proofErr w:type="spellStart"/>
          <w:r w:rsidR="00EE08A3" w:rsidRPr="00EE08A3">
            <w:rPr>
              <w:rFonts w:eastAsia="맑은 고딕"/>
              <w:color w:val="000000"/>
            </w:rPr>
            <w:t>Worldbank</w:t>
          </w:r>
          <w:proofErr w:type="spellEnd"/>
          <w:r w:rsidR="00EE08A3" w:rsidRPr="00EE08A3">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EE08A3" w:rsidRPr="00EE08A3">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EE08A3" w:rsidRPr="00EE08A3">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EE08A3" w:rsidRPr="00EE08A3">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79B73728"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EE08A3" w:rsidRPr="00EE08A3">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EE08A3" w:rsidRPr="00EE08A3">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EE08A3" w:rsidRPr="00EE08A3">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EE08A3" w:rsidRPr="00EE08A3">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EE08A3" w:rsidRPr="00EE08A3">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EE08A3" w:rsidRPr="00EE08A3">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342EA848" w14:textId="7212B6D6"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w:t>
      </w:r>
      <w:r w:rsidRPr="0000161E">
        <w:rPr>
          <w:rFonts w:eastAsia="맑은 고딕"/>
          <w:color w:val="000000"/>
        </w:rPr>
        <w:t xml:space="preserve">geographic, technical, environmental, and socio-economic 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EE08A3" w:rsidRPr="00EE08A3">
            <w:rPr>
              <w:rFonts w:eastAsia="맑은 고딕"/>
              <w:color w:val="000000"/>
            </w:rPr>
            <w:t xml:space="preserve">(Alami </w:t>
          </w:r>
          <w:proofErr w:type="spellStart"/>
          <w:r w:rsidR="00EE08A3" w:rsidRPr="00EE08A3">
            <w:rPr>
              <w:rFonts w:eastAsia="맑은 고딕"/>
              <w:color w:val="000000"/>
            </w:rPr>
            <w:t>Merrouni</w:t>
          </w:r>
          <w:proofErr w:type="spellEnd"/>
          <w:r w:rsidR="00EE08A3" w:rsidRPr="00EE08A3">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EE08A3" w:rsidRPr="00EE08A3">
            <w:rPr>
              <w:rFonts w:eastAsia="맑은 고딕"/>
              <w:color w:val="000000"/>
            </w:rPr>
            <w:t>Uyan</w:t>
          </w:r>
          <w:proofErr w:type="spellEnd"/>
          <w:r w:rsidR="00EE08A3" w:rsidRPr="00EE08A3">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EE08A3" w:rsidRPr="00EE08A3">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EE08A3" w:rsidRPr="00EE08A3">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EE08A3" w:rsidRPr="00EE08A3">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9413B35" w:rsidR="007E04AE" w:rsidRDefault="007843B3" w:rsidP="007E04AE">
      <w:pPr>
        <w:ind w:firstLineChars="125"/>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7E04AE" w:rsidRPr="007E04AE">
        <w:rPr>
          <w:rFonts w:eastAsia="맑은 고딕"/>
        </w:rPr>
        <w:t>To what extent do municipal-level setback regulations reduce the available land area for PV installation across different land-use types in Gyeonggi Province?</w:t>
      </w:r>
      <w:r w:rsidR="007E04AE">
        <w:rPr>
          <w:rFonts w:eastAsia="맑은 고딕" w:hint="eastAsia"/>
        </w:rPr>
        <w:t xml:space="preserve"> </w:t>
      </w:r>
      <w:r>
        <w:rPr>
          <w:rFonts w:eastAsia="맑은 고딕" w:hint="eastAsia"/>
        </w:rPr>
        <w:t xml:space="preserve">ii) </w:t>
      </w:r>
      <w:r w:rsidR="007E04AE" w:rsidRPr="007E04AE">
        <w:rPr>
          <w:rFonts w:eastAsia="맑은 고딕"/>
        </w:rPr>
        <w:t>How do these setback regulations affect the estimated PV capacity and electricity generation potential when real-world PV installation parameters are applied?</w:t>
      </w:r>
      <w:r w:rsidR="007E04AE">
        <w:rPr>
          <w:rFonts w:eastAsia="맑은 고딕" w:hint="eastAsia"/>
        </w:rPr>
        <w:t xml:space="preserve"> </w:t>
      </w:r>
      <w:r>
        <w:rPr>
          <w:rFonts w:eastAsia="맑은 고딕" w:hint="eastAsia"/>
        </w:rPr>
        <w:t xml:space="preserve">iii) </w:t>
      </w:r>
      <w:r w:rsidR="007E04AE" w:rsidRPr="007E04AE">
        <w:rPr>
          <w:rFonts w:eastAsia="맑은 고딕"/>
        </w:rPr>
        <w:t>How does the incorporation of setback regulations reshape the geospatial supply curve for solar PV, and what are the implications for policy and deployment strategy?</w:t>
      </w:r>
    </w:p>
    <w:p w14:paraId="6EF02F3B" w14:textId="0AF136FD" w:rsidR="003A06E1" w:rsidRPr="003A06E1" w:rsidRDefault="003A06E1" w:rsidP="003A06E1">
      <w:pPr>
        <w:ind w:firstLineChars="125"/>
        <w:rPr>
          <w:rFonts w:eastAsia="맑은 고딕"/>
        </w:rPr>
      </w:pPr>
      <w:r w:rsidRPr="003A06E1">
        <w:rPr>
          <w:rFonts w:eastAsia="맑은 고딕"/>
        </w:rPr>
        <w:t>This study follows the methodology outlined in</w:t>
      </w:r>
      <w:r w:rsidRPr="008578FE">
        <w:rPr>
          <w:rFonts w:eastAsia="맑은 고딕"/>
        </w:rPr>
        <w:t xml:space="preserve"> </w:t>
      </w:r>
      <w:r>
        <w:rPr>
          <w:rFonts w:eastAsia="맑은 고딕"/>
        </w:rPr>
        <w:fldChar w:fldCharType="begin"/>
      </w:r>
      <w:r>
        <w:rPr>
          <w:rFonts w:eastAsia="맑은 고딕"/>
        </w:rPr>
        <w:instrText xml:space="preserve"> REF _Ref184302299 \h </w:instrText>
      </w:r>
      <w:r>
        <w:rPr>
          <w:rFonts w:eastAsia="맑은 고딕"/>
        </w:rPr>
      </w:r>
      <w:r>
        <w:rPr>
          <w:rFonts w:eastAsia="맑은 고딕"/>
        </w:rPr>
        <w:fldChar w:fldCharType="separate"/>
      </w:r>
      <w:r w:rsidR="000A6889" w:rsidRPr="003817EF">
        <w:t xml:space="preserve">Fig. </w:t>
      </w:r>
      <w:r w:rsidR="000A6889">
        <w:rPr>
          <w:noProof/>
        </w:rPr>
        <w:t>1</w:t>
      </w:r>
      <w:r>
        <w:rPr>
          <w:rFonts w:eastAsia="맑은 고딕"/>
        </w:rPr>
        <w:fldChar w:fldCharType="end"/>
      </w:r>
      <w:r w:rsidRPr="003A06E1">
        <w:rPr>
          <w:rFonts w:eastAsia="맑은 고딕"/>
        </w:rPr>
        <w:t>.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1F565B59" w:rsidR="00E638B0" w:rsidRPr="003817EF" w:rsidRDefault="003817EF" w:rsidP="003817EF">
      <w:pPr>
        <w:pStyle w:val="tablecontents"/>
      </w:pPr>
      <w:bookmarkStart w:id="6" w:name="_Ref184302299"/>
      <w:r w:rsidRPr="003817EF">
        <w:t xml:space="preserve">Fig. </w:t>
      </w:r>
      <w:fldSimple w:instr=" SEQ Fig. \* ARABIC ">
        <w:r w:rsidR="000A6889">
          <w:rPr>
            <w:noProof/>
          </w:rPr>
          <w:t>1</w:t>
        </w:r>
      </w:fldSimple>
      <w:bookmarkEnd w:id="6"/>
      <w:r w:rsidRPr="003817EF">
        <w:rPr>
          <w:rFonts w:eastAsiaTheme="minorEastAsia" w:hint="eastAsia"/>
        </w:rPr>
        <w:t>.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29F7A081"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EE08A3" w:rsidRPr="00EE08A3">
            <w:rPr>
              <w:rFonts w:eastAsiaTheme="minorEastAsia"/>
              <w:color w:val="000000"/>
            </w:rPr>
            <w:t>(</w:t>
          </w:r>
          <w:proofErr w:type="spellStart"/>
          <w:r w:rsidR="00EE08A3" w:rsidRPr="00EE08A3">
            <w:rPr>
              <w:rFonts w:eastAsiaTheme="minorEastAsia"/>
              <w:color w:val="000000"/>
            </w:rPr>
            <w:t>Alkousaa</w:t>
          </w:r>
          <w:proofErr w:type="spellEnd"/>
          <w:r w:rsidR="00EE08A3" w:rsidRPr="00EE08A3">
            <w:rPr>
              <w:rFonts w:eastAsiaTheme="minorEastAsia"/>
              <w:color w:val="000000"/>
            </w:rPr>
            <w:t xml:space="preserve">, 2024; California energy </w:t>
          </w:r>
          <w:proofErr w:type="spellStart"/>
          <w:r w:rsidR="00EE08A3" w:rsidRPr="00EE08A3">
            <w:rPr>
              <w:rFonts w:eastAsiaTheme="minorEastAsia"/>
              <w:color w:val="000000"/>
            </w:rPr>
            <w:t>comission</w:t>
          </w:r>
          <w:proofErr w:type="spellEnd"/>
          <w:r w:rsidR="00EE08A3" w:rsidRPr="00EE08A3">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79075E89"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0A688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0A688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24B4CB7D"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0A6889" w:rsidRPr="00BA786F">
        <w:rPr>
          <w:rFonts w:eastAsia="맑은 고딕" w:hint="eastAsia"/>
          <w:color w:val="000000"/>
          <w:sz w:val="17"/>
          <w:szCs w:val="17"/>
        </w:rPr>
        <w:t>(</w:t>
      </w:r>
      <w:r w:rsidR="000A6889">
        <w:rPr>
          <w:noProof/>
          <w:sz w:val="17"/>
          <w:szCs w:val="17"/>
        </w:rPr>
        <w:t>1</w:t>
      </w:r>
      <w:r w:rsidR="000A688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314D3527"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0A688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43E3EF5F"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0A6889" w:rsidRPr="00BA786F">
        <w:rPr>
          <w:rFonts w:eastAsia="맑은 고딕" w:hint="eastAsia"/>
          <w:color w:val="000000"/>
          <w:sz w:val="17"/>
          <w:szCs w:val="17"/>
        </w:rPr>
        <w:t>(</w:t>
      </w:r>
      <w:r w:rsidR="000A6889">
        <w:rPr>
          <w:noProof/>
          <w:sz w:val="17"/>
          <w:szCs w:val="17"/>
        </w:rPr>
        <w:t>2</w:t>
      </w:r>
      <w:r w:rsidR="000A688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EE08A3" w:rsidRPr="00EE08A3">
            <w:rPr>
              <w:rFonts w:eastAsia="맑은 고딕"/>
              <w:color w:val="000000"/>
            </w:rPr>
            <w:t>(Bennett et al., 2023a; Martín-</w:t>
          </w:r>
          <w:proofErr w:type="spellStart"/>
          <w:r w:rsidR="00EE08A3" w:rsidRPr="00EE08A3">
            <w:rPr>
              <w:rFonts w:eastAsia="맑은 고딕"/>
              <w:color w:val="000000"/>
            </w:rPr>
            <w:t>Chivelet</w:t>
          </w:r>
          <w:proofErr w:type="spellEnd"/>
          <w:r w:rsidR="00EE08A3" w:rsidRPr="00EE08A3">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2C4FB6CE"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0A688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1E77DA4E"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0A6889" w:rsidRPr="00BA786F">
        <w:rPr>
          <w:rFonts w:eastAsia="맑은 고딕" w:hint="eastAsia"/>
          <w:color w:val="000000"/>
          <w:sz w:val="17"/>
          <w:szCs w:val="17"/>
        </w:rPr>
        <w:t>(</w:t>
      </w:r>
      <w:r w:rsidR="000A6889">
        <w:rPr>
          <w:noProof/>
          <w:sz w:val="17"/>
          <w:szCs w:val="17"/>
        </w:rPr>
        <w:t>1</w:t>
      </w:r>
      <w:r w:rsidR="000A688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0A6889" w:rsidRPr="00BA786F">
        <w:rPr>
          <w:rFonts w:eastAsia="맑은 고딕" w:hint="eastAsia"/>
          <w:color w:val="000000"/>
          <w:sz w:val="17"/>
          <w:szCs w:val="17"/>
        </w:rPr>
        <w:t>(</w:t>
      </w:r>
      <w:r w:rsidR="000A6889">
        <w:rPr>
          <w:noProof/>
          <w:sz w:val="17"/>
          <w:szCs w:val="17"/>
        </w:rPr>
        <w:t>3</w:t>
      </w:r>
      <w:r w:rsidR="000A688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2D9F159D"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0A688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23699EFC"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0A6889" w:rsidRPr="00BA786F">
        <w:rPr>
          <w:rFonts w:eastAsia="맑은 고딕" w:hint="eastAsia"/>
          <w:color w:val="000000"/>
          <w:sz w:val="17"/>
          <w:szCs w:val="17"/>
        </w:rPr>
        <w:t>(</w:t>
      </w:r>
      <w:r w:rsidR="000A6889">
        <w:rPr>
          <w:noProof/>
          <w:sz w:val="17"/>
          <w:szCs w:val="17"/>
        </w:rPr>
        <w:t>2</w:t>
      </w:r>
      <w:r w:rsidR="000A688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EE08A3" w:rsidRPr="00EE08A3">
            <w:rPr>
              <w:rFonts w:eastAsia="맑은 고딕"/>
              <w:color w:val="000000"/>
            </w:rPr>
            <w:t>(</w:t>
          </w:r>
          <w:proofErr w:type="spellStart"/>
          <w:r w:rsidR="00EE08A3" w:rsidRPr="00EE08A3">
            <w:rPr>
              <w:rFonts w:eastAsia="맑은 고딕"/>
              <w:color w:val="000000"/>
            </w:rPr>
            <w:t>Edalati</w:t>
          </w:r>
          <w:proofErr w:type="spellEnd"/>
          <w:r w:rsidR="00EE08A3" w:rsidRPr="00EE08A3">
            <w:rPr>
              <w:rFonts w:eastAsia="맑은 고딕"/>
              <w:color w:val="000000"/>
            </w:rPr>
            <w:t xml:space="preserve"> et al., 2015; </w:t>
          </w:r>
          <w:proofErr w:type="spellStart"/>
          <w:r w:rsidR="00EE08A3" w:rsidRPr="00EE08A3">
            <w:rPr>
              <w:rFonts w:eastAsia="맑은 고딕"/>
              <w:color w:val="000000"/>
            </w:rPr>
            <w:t>Mussard</w:t>
          </w:r>
          <w:proofErr w:type="spellEnd"/>
          <w:r w:rsidR="00EE08A3" w:rsidRPr="00EE08A3">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0A6889" w:rsidRPr="00BA786F">
        <w:rPr>
          <w:rFonts w:eastAsia="맑은 고딕" w:hint="eastAsia"/>
          <w:color w:val="000000"/>
          <w:sz w:val="17"/>
          <w:szCs w:val="17"/>
        </w:rPr>
        <w:t>(</w:t>
      </w:r>
      <w:r w:rsidR="000A6889">
        <w:rPr>
          <w:noProof/>
          <w:sz w:val="17"/>
          <w:szCs w:val="17"/>
        </w:rPr>
        <w:t>2</w:t>
      </w:r>
      <w:r w:rsidR="000A688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0A6889" w:rsidRPr="00BA786F">
        <w:rPr>
          <w:rFonts w:eastAsia="맑은 고딕" w:hint="eastAsia"/>
          <w:color w:val="000000"/>
          <w:sz w:val="17"/>
          <w:szCs w:val="17"/>
        </w:rPr>
        <w:t>(</w:t>
      </w:r>
      <w:r w:rsidR="000A6889">
        <w:rPr>
          <w:noProof/>
          <w:sz w:val="17"/>
          <w:szCs w:val="17"/>
        </w:rPr>
        <w:t>3</w:t>
      </w:r>
      <w:r w:rsidR="000A688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EE08A3" w:rsidRPr="00EE08A3">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0A6889" w:rsidRPr="00BA786F">
        <w:rPr>
          <w:rFonts w:eastAsia="맑은 고딕" w:hint="eastAsia"/>
          <w:color w:val="000000"/>
          <w:sz w:val="17"/>
          <w:szCs w:val="17"/>
        </w:rPr>
        <w:t>(</w:t>
      </w:r>
      <w:r w:rsidR="000A6889">
        <w:rPr>
          <w:noProof/>
          <w:sz w:val="17"/>
          <w:szCs w:val="17"/>
        </w:rPr>
        <w:t>2</w:t>
      </w:r>
      <w:r w:rsidR="000A688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EE08A3" w:rsidRPr="00EE08A3">
            <w:rPr>
              <w:rFonts w:eastAsia="맑은 고딕"/>
              <w:color w:val="000000"/>
            </w:rPr>
            <w:t>(Martín-</w:t>
          </w:r>
          <w:proofErr w:type="spellStart"/>
          <w:r w:rsidR="00EE08A3" w:rsidRPr="00EE08A3">
            <w:rPr>
              <w:rFonts w:eastAsia="맑은 고딕"/>
              <w:color w:val="000000"/>
            </w:rPr>
            <w:t>Chivelet</w:t>
          </w:r>
          <w:proofErr w:type="spellEnd"/>
          <w:r w:rsidR="00EE08A3" w:rsidRPr="00EE08A3">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0A6889" w:rsidRPr="00BA786F">
        <w:rPr>
          <w:rFonts w:eastAsia="맑은 고딕" w:hint="eastAsia"/>
          <w:color w:val="000000"/>
          <w:sz w:val="17"/>
          <w:szCs w:val="17"/>
        </w:rPr>
        <w:t>(</w:t>
      </w:r>
      <w:r w:rsidR="000A6889">
        <w:rPr>
          <w:noProof/>
          <w:sz w:val="17"/>
          <w:szCs w:val="17"/>
        </w:rPr>
        <w:t>3</w:t>
      </w:r>
      <w:r w:rsidR="000A688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EE08A3" w:rsidRPr="00EE08A3">
            <w:rPr>
              <w:rFonts w:eastAsia="맑은 고딕"/>
              <w:color w:val="000000"/>
            </w:rPr>
            <w:t>(Martín-</w:t>
          </w:r>
          <w:proofErr w:type="spellStart"/>
          <w:r w:rsidR="00EE08A3" w:rsidRPr="00EE08A3">
            <w:rPr>
              <w:rFonts w:eastAsia="맑은 고딕"/>
              <w:color w:val="000000"/>
            </w:rPr>
            <w:t>Chivelet</w:t>
          </w:r>
          <w:proofErr w:type="spellEnd"/>
          <w:r w:rsidR="00EE08A3" w:rsidRPr="00EE08A3">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0A6889" w:rsidRPr="00BA786F">
        <w:rPr>
          <w:rFonts w:eastAsia="맑은 고딕" w:hint="eastAsia"/>
          <w:color w:val="000000"/>
          <w:sz w:val="17"/>
          <w:szCs w:val="17"/>
        </w:rPr>
        <w:t>(</w:t>
      </w:r>
      <w:r w:rsidR="000A6889">
        <w:rPr>
          <w:noProof/>
          <w:sz w:val="17"/>
          <w:szCs w:val="17"/>
        </w:rPr>
        <w:t>2</w:t>
      </w:r>
      <w:r w:rsidR="000A688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EE08A3" w:rsidRPr="00EE08A3">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0A6889" w:rsidRPr="00BA786F">
        <w:rPr>
          <w:rFonts w:eastAsia="맑은 고딕" w:hint="eastAsia"/>
          <w:color w:val="000000"/>
          <w:sz w:val="17"/>
          <w:szCs w:val="17"/>
        </w:rPr>
        <w:t>(</w:t>
      </w:r>
      <w:r w:rsidR="000A6889">
        <w:rPr>
          <w:noProof/>
          <w:sz w:val="17"/>
          <w:szCs w:val="17"/>
        </w:rPr>
        <w:t>3</w:t>
      </w:r>
      <w:r w:rsidR="000A688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0A6889" w:rsidRPr="00BA786F">
        <w:rPr>
          <w:rFonts w:eastAsia="맑은 고딕" w:hint="eastAsia"/>
          <w:color w:val="000000"/>
          <w:sz w:val="17"/>
          <w:szCs w:val="17"/>
        </w:rPr>
        <w:t>(</w:t>
      </w:r>
      <w:r w:rsidR="000A6889">
        <w:rPr>
          <w:noProof/>
          <w:sz w:val="17"/>
          <w:szCs w:val="17"/>
        </w:rPr>
        <w:t>3</w:t>
      </w:r>
      <w:r w:rsidR="000A688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0A438377"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0A6889">
        <w:t xml:space="preserve">Fig. </w:t>
      </w:r>
      <w:r w:rsidR="000A6889">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EE08A3" w:rsidRPr="00EE08A3">
            <w:rPr>
              <w:rFonts w:eastAsia="맑은 고딕"/>
              <w:color w:val="000000"/>
            </w:rPr>
            <w:t>(</w:t>
          </w:r>
          <w:proofErr w:type="spellStart"/>
          <w:r w:rsidR="00EE08A3" w:rsidRPr="00EE08A3">
            <w:rPr>
              <w:rFonts w:eastAsia="맑은 고딕"/>
              <w:color w:val="000000"/>
            </w:rPr>
            <w:t>Dhunny</w:t>
          </w:r>
          <w:proofErr w:type="spellEnd"/>
          <w:r w:rsidR="00EE08A3" w:rsidRPr="00EE08A3">
            <w:rPr>
              <w:rFonts w:eastAsia="맑은 고딕"/>
              <w:color w:val="000000"/>
            </w:rPr>
            <w:t xml:space="preserve"> et al., 2019; Martín-</w:t>
          </w:r>
          <w:proofErr w:type="spellStart"/>
          <w:r w:rsidR="00EE08A3" w:rsidRPr="00EE08A3">
            <w:rPr>
              <w:rFonts w:eastAsia="맑은 고딕"/>
              <w:color w:val="000000"/>
            </w:rPr>
            <w:t>Chivelet</w:t>
          </w:r>
          <w:proofErr w:type="spellEnd"/>
          <w:r w:rsidR="00EE08A3" w:rsidRPr="00EE08A3">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7EB16D0"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EE08A3" w:rsidRPr="00EE08A3">
            <w:rPr>
              <w:rFonts w:eastAsia="맑은 고딕"/>
              <w:color w:val="000000"/>
            </w:rPr>
            <w:t>(</w:t>
          </w:r>
          <w:proofErr w:type="spellStart"/>
          <w:r w:rsidR="00EE08A3" w:rsidRPr="00EE08A3">
            <w:rPr>
              <w:rFonts w:eastAsia="맑은 고딕"/>
              <w:color w:val="000000"/>
            </w:rPr>
            <w:t>Chatzipanagi</w:t>
          </w:r>
          <w:proofErr w:type="spellEnd"/>
          <w:r w:rsidR="00EE08A3" w:rsidRPr="00EE08A3">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EE08A3" w:rsidRPr="00EE08A3">
            <w:rPr>
              <w:rFonts w:eastAsia="맑은 고딕"/>
              <w:color w:val="000000"/>
            </w:rPr>
            <w:t xml:space="preserve">(Almeida et al., 2022; Gonzalez Sanchez et al., 2021; Jin et al., 2023; </w:t>
          </w:r>
          <w:proofErr w:type="spellStart"/>
          <w:r w:rsidR="00EE08A3" w:rsidRPr="00EE08A3">
            <w:rPr>
              <w:rFonts w:eastAsia="맑은 고딕"/>
              <w:color w:val="000000"/>
            </w:rPr>
            <w:t>Kakoulaki</w:t>
          </w:r>
          <w:proofErr w:type="spellEnd"/>
          <w:r w:rsidR="00EE08A3" w:rsidRPr="00EE08A3">
            <w:rPr>
              <w:rFonts w:eastAsia="맑은 고딕"/>
              <w:color w:val="000000"/>
            </w:rPr>
            <w:t xml:space="preserve"> et al., 2023; López et al., 2022; </w:t>
          </w:r>
          <w:proofErr w:type="spellStart"/>
          <w:r w:rsidR="00EE08A3" w:rsidRPr="00EE08A3">
            <w:rPr>
              <w:rFonts w:eastAsia="맑은 고딕"/>
              <w:color w:val="000000"/>
            </w:rPr>
            <w:t>Woolway</w:t>
          </w:r>
          <w:proofErr w:type="spellEnd"/>
          <w:r w:rsidR="00EE08A3" w:rsidRPr="00EE08A3">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150E614D"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0A6889">
        <w:t xml:space="preserve">Fig. </w:t>
      </w:r>
      <w:r w:rsidR="000A6889">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EE08A3" w:rsidRPr="00EE08A3">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EE08A3" w:rsidRPr="00EE08A3">
            <w:rPr>
              <w:rFonts w:eastAsia="맑은 고딕"/>
              <w:color w:val="000000"/>
            </w:rPr>
            <w:t>(</w:t>
          </w:r>
          <w:proofErr w:type="spellStart"/>
          <w:r w:rsidR="00EE08A3" w:rsidRPr="00EE08A3">
            <w:rPr>
              <w:rFonts w:eastAsia="맑은 고딕"/>
              <w:color w:val="000000"/>
            </w:rPr>
            <w:t>Almadhhachi</w:t>
          </w:r>
          <w:proofErr w:type="spellEnd"/>
          <w:r w:rsidR="00EE08A3" w:rsidRPr="00EE08A3">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EE08A3" w:rsidRPr="00EE08A3">
            <w:rPr>
              <w:rFonts w:eastAsia="맑은 고딕"/>
              <w:color w:val="000000"/>
            </w:rPr>
            <w:t>(</w:t>
          </w:r>
          <w:proofErr w:type="spellStart"/>
          <w:r w:rsidR="00EE08A3" w:rsidRPr="00EE08A3">
            <w:rPr>
              <w:rFonts w:eastAsia="맑은 고딕"/>
              <w:color w:val="000000"/>
            </w:rPr>
            <w:t>Almadhhachi</w:t>
          </w:r>
          <w:proofErr w:type="spellEnd"/>
          <w:r w:rsidR="00EE08A3" w:rsidRPr="00EE08A3">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EE08A3" w:rsidRPr="00EE08A3">
            <w:rPr>
              <w:rFonts w:eastAsia="맑은 고딕"/>
              <w:color w:val="000000"/>
            </w:rPr>
            <w:t xml:space="preserve">(Anusuya et al., 2024; </w:t>
          </w:r>
          <w:proofErr w:type="spellStart"/>
          <w:r w:rsidR="00EE08A3" w:rsidRPr="00EE08A3">
            <w:rPr>
              <w:rFonts w:eastAsia="맑은 고딕"/>
              <w:color w:val="000000"/>
            </w:rPr>
            <w:t>Junedi</w:t>
          </w:r>
          <w:proofErr w:type="spellEnd"/>
          <w:r w:rsidR="00EE08A3" w:rsidRPr="00EE08A3">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EE08A3" w:rsidRPr="00EE08A3">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13C26844"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0A6889">
        <w:t xml:space="preserve">Fig. </w:t>
      </w:r>
      <w:r w:rsidR="000A6889">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EE08A3" w:rsidRPr="00EE08A3">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1D337FF2" w:rsidR="00970EF4" w:rsidRPr="00694E12" w:rsidRDefault="00694E12" w:rsidP="00C61065">
      <w:pPr>
        <w:pStyle w:val="TabFigcaption"/>
        <w:rPr>
          <w:rFonts w:eastAsiaTheme="minorEastAsia"/>
        </w:rPr>
      </w:pPr>
      <w:bookmarkStart w:id="10" w:name="_Ref183503948"/>
      <w:r>
        <w:t xml:space="preserve">Fig. </w:t>
      </w:r>
      <w:fldSimple w:instr=" SEQ Fig. \* ARABIC ">
        <w:r w:rsidR="000A6889">
          <w:rPr>
            <w:noProof/>
          </w:rPr>
          <w:t>2</w:t>
        </w:r>
      </w:fldSimple>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698681AF"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EE08A3" w:rsidRPr="00EE08A3">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0A6889" w:rsidRPr="00BA786F">
        <w:rPr>
          <w:rFonts w:eastAsia="맑은 고딕" w:hint="eastAsia"/>
          <w:color w:val="000000"/>
          <w:sz w:val="17"/>
          <w:szCs w:val="17"/>
        </w:rPr>
        <w:t>(</w:t>
      </w:r>
      <w:r w:rsidR="000A6889">
        <w:rPr>
          <w:noProof/>
          <w:sz w:val="17"/>
          <w:szCs w:val="17"/>
        </w:rPr>
        <w:t>4</w:t>
      </w:r>
      <w:r w:rsidR="000A688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3E899760"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0A688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6A273D81" w:rsidR="00AA40B3" w:rsidRPr="00521433" w:rsidRDefault="00F240C1" w:rsidP="00B11A4C">
      <w:pPr>
        <w:ind w:firstLine="320"/>
        <w:rPr>
          <w:rFonts w:eastAsia="맑은 고딕" w:hint="eastAsia"/>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Pr>
          <w:rFonts w:eastAsia="맑은 고딕"/>
        </w:rPr>
        <w:fldChar w:fldCharType="begin"/>
      </w:r>
      <w:r w:rsidR="00042D0F">
        <w:rPr>
          <w:rFonts w:eastAsia="맑은 고딕"/>
        </w:rPr>
        <w:instrText xml:space="preserve"> </w:instrText>
      </w:r>
      <w:r w:rsidR="00042D0F">
        <w:rPr>
          <w:rFonts w:eastAsia="맑은 고딕" w:hint="eastAsia"/>
        </w:rPr>
        <w:instrText>REF _Ref184822562 \h</w:instrText>
      </w:r>
      <w:r w:rsidR="00042D0F">
        <w:rPr>
          <w:rFonts w:eastAsia="맑은 고딕"/>
        </w:rPr>
        <w:instrText xml:space="preserve"> </w:instrText>
      </w:r>
      <w:r w:rsidR="00042D0F">
        <w:rPr>
          <w:rFonts w:eastAsia="맑은 고딕"/>
        </w:rPr>
      </w:r>
      <w:r w:rsidR="00042D0F">
        <w:rPr>
          <w:rFonts w:eastAsia="맑은 고딕"/>
        </w:rPr>
        <w:fldChar w:fldCharType="separate"/>
      </w:r>
      <w:r w:rsidR="000A6889">
        <w:t xml:space="preserve">Fig. </w:t>
      </w:r>
      <w:r w:rsidR="000A6889">
        <w:rPr>
          <w:noProof/>
        </w:rPr>
        <w:t>3</w:t>
      </w:r>
      <w:r w:rsidR="00042D0F">
        <w:rPr>
          <w:rFonts w:eastAsia="맑은 고딕"/>
        </w:rPr>
        <w:fldChar w:fldCharType="end"/>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Pr>
          <w:rFonts w:eastAsia="맑은 고딕"/>
        </w:rPr>
        <w:fldChar w:fldCharType="begin"/>
      </w:r>
      <w:r w:rsidR="00B11A4C">
        <w:rPr>
          <w:rFonts w:eastAsia="맑은 고딕"/>
        </w:rPr>
        <w:instrText xml:space="preserve"> </w:instrText>
      </w:r>
      <w:r w:rsidR="00B11A4C">
        <w:rPr>
          <w:rFonts w:eastAsia="맑은 고딕" w:hint="eastAsia"/>
        </w:rPr>
        <w:instrText>REF _Ref184822562 \h</w:instrText>
      </w:r>
      <w:r w:rsidR="00B11A4C">
        <w:rPr>
          <w:rFonts w:eastAsia="맑은 고딕"/>
        </w:rPr>
        <w:instrText xml:space="preserve"> </w:instrText>
      </w:r>
      <w:r w:rsidR="00B11A4C">
        <w:rPr>
          <w:rFonts w:eastAsia="맑은 고딕"/>
        </w:rPr>
      </w:r>
      <w:r w:rsidR="00B11A4C">
        <w:rPr>
          <w:rFonts w:eastAsia="맑은 고딕"/>
        </w:rPr>
        <w:fldChar w:fldCharType="separate"/>
      </w:r>
      <w:r w:rsidR="000A6889">
        <w:t xml:space="preserve">Fig. </w:t>
      </w:r>
      <w:r w:rsidR="000A6889">
        <w:rPr>
          <w:noProof/>
        </w:rPr>
        <w:t>3</w:t>
      </w:r>
      <w:r w:rsidR="00B11A4C">
        <w:rPr>
          <w:rFonts w:eastAsia="맑은 고딕"/>
        </w:rPr>
        <w:fldChar w:fldCharType="end"/>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w:instrText>
      </w:r>
      <w:r w:rsidR="00521433" w:rsidRPr="00521433">
        <w:rPr>
          <w:rFonts w:eastAsia="맑은 고딕"/>
        </w:rPr>
      </w:r>
      <w:r w:rsidR="00521433" w:rsidRPr="00521433">
        <w:rPr>
          <w:rFonts w:eastAsia="맑은 고딕"/>
        </w:rPr>
        <w:instrText xml:space="preserve"> \* MERGEFORMAT </w:instrText>
      </w:r>
      <w:r w:rsidR="00521433" w:rsidRPr="00521433">
        <w:rPr>
          <w:rFonts w:eastAsia="맑은 고딕"/>
        </w:rPr>
        <w:fldChar w:fldCharType="separate"/>
      </w:r>
      <w:r w:rsidR="000A6889" w:rsidRPr="000A6889">
        <w:t xml:space="preserve">Table </w:t>
      </w:r>
      <w:r w:rsidR="000A6889" w:rsidRPr="000A688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1008CB3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A6889">
        <w:rPr>
          <w:b/>
          <w:bCs w:val="0"/>
        </w:rPr>
        <w:fldChar w:fldCharType="begin"/>
      </w:r>
      <w:r w:rsidR="000A6889">
        <w:rPr>
          <w:b/>
          <w:bCs w:val="0"/>
        </w:rPr>
        <w:instrText xml:space="preserve"> SEQ Table \* ARABIC </w:instrText>
      </w:r>
      <w:r w:rsidR="000A6889">
        <w:rPr>
          <w:b/>
          <w:bCs w:val="0"/>
        </w:rPr>
        <w:fldChar w:fldCharType="separate"/>
      </w:r>
      <w:r w:rsidR="000A6889">
        <w:rPr>
          <w:b/>
          <w:bCs w:val="0"/>
          <w:noProof/>
        </w:rPr>
        <w:t>1</w:t>
      </w:r>
      <w:r w:rsidR="000A6889">
        <w:rPr>
          <w:b/>
          <w:bCs w:val="0"/>
        </w:rPr>
        <w:fldChar w:fldCharType="end"/>
      </w:r>
      <w:bookmarkEnd w:id="13"/>
    </w:p>
    <w:p w14:paraId="34A9B07A" w14:textId="56073C28" w:rsidR="00E038EA" w:rsidRPr="00E038EA" w:rsidRDefault="00E038EA" w:rsidP="00E038EA">
      <w:pPr>
        <w:pStyle w:val="TabFigcaption"/>
        <w:rPr>
          <w:rFonts w:eastAsiaTheme="minorEastAsia" w:hint="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4BB9D064" w:rsidR="00F764AB" w:rsidRPr="00944506" w:rsidRDefault="00042D0F" w:rsidP="00042D0F">
      <w:pPr>
        <w:pStyle w:val="TabFigcaption"/>
        <w:rPr>
          <w:rFonts w:eastAsiaTheme="minorEastAsia"/>
        </w:rPr>
      </w:pPr>
      <w:bookmarkStart w:id="14" w:name="_Ref184822562"/>
      <w:r>
        <w:t xml:space="preserve">Fig. </w:t>
      </w:r>
      <w:fldSimple w:instr=" SEQ Fig. \* ARABIC ">
        <w:r w:rsidR="000A6889">
          <w:rPr>
            <w:noProof/>
          </w:rPr>
          <w:t>3</w:t>
        </w:r>
      </w:fldSimple>
      <w:bookmarkEnd w:id="14"/>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7D0E22E2" w:rsidR="000A6889" w:rsidRPr="000A6889" w:rsidRDefault="000A6889" w:rsidP="000A6889">
      <w:pPr>
        <w:pStyle w:val="TabFigcaption"/>
        <w:rPr>
          <w:rFonts w:eastAsiaTheme="minorEastAsia"/>
          <w:b/>
          <w:bCs w:val="0"/>
        </w:rPr>
      </w:pPr>
      <w:r w:rsidRPr="000A6889">
        <w:rPr>
          <w:b/>
          <w:bCs w:val="0"/>
        </w:rPr>
        <w:t xml:space="preserve">Table </w:t>
      </w:r>
      <w:r w:rsidRPr="000A6889">
        <w:rPr>
          <w:b/>
          <w:bCs w:val="0"/>
        </w:rPr>
        <w:fldChar w:fldCharType="begin"/>
      </w:r>
      <w:r w:rsidRPr="000A6889">
        <w:rPr>
          <w:b/>
          <w:bCs w:val="0"/>
        </w:rPr>
        <w:instrText xml:space="preserve"> SEQ Table \* ARABIC </w:instrText>
      </w:r>
      <w:r w:rsidRPr="000A6889">
        <w:rPr>
          <w:b/>
          <w:bCs w:val="0"/>
        </w:rPr>
        <w:fldChar w:fldCharType="separate"/>
      </w:r>
      <w:r w:rsidRPr="000A6889">
        <w:rPr>
          <w:b/>
          <w:bCs w:val="0"/>
          <w:noProof/>
        </w:rPr>
        <w:t>2</w:t>
      </w:r>
      <w:r w:rsidRPr="000A6889">
        <w:rPr>
          <w:b/>
          <w:bCs w:val="0"/>
        </w:rPr>
        <w:fldChar w:fldCharType="end"/>
      </w:r>
    </w:p>
    <w:p w14:paraId="6D48B9E0" w14:textId="69929579" w:rsidR="000A6889" w:rsidRPr="000A6889" w:rsidRDefault="000A6889" w:rsidP="000A6889">
      <w:pPr>
        <w:pStyle w:val="TabFigcaption"/>
        <w:rPr>
          <w:rFonts w:eastAsiaTheme="minorEastAsia" w:hint="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5"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5"/>
    </w:p>
    <w:p w14:paraId="7974F68F" w14:textId="538B8044" w:rsidR="003B0916" w:rsidRPr="003B0916" w:rsidRDefault="00612E33" w:rsidP="005E2DE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0A6889">
        <w:t xml:space="preserve">Fig. </w:t>
      </w:r>
      <w:r w:rsidR="000A688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0A6889">
        <w:t xml:space="preserve">Fig. </w:t>
      </w:r>
      <w:r w:rsidR="000A688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2031F4">
        <w:rPr>
          <w:rFonts w:eastAsiaTheme="minorEastAsia"/>
          <w:bCs/>
          <w:szCs w:val="20"/>
        </w:rPr>
        <w:fldChar w:fldCharType="begin"/>
      </w:r>
      <w:r w:rsidR="002031F4">
        <w:rPr>
          <w:rFonts w:eastAsiaTheme="minorEastAsia"/>
        </w:rPr>
        <w:instrText xml:space="preserve"> REF _Ref184220052 \h </w:instrText>
      </w:r>
      <w:r w:rsidR="005E2DE0">
        <w:rPr>
          <w:rFonts w:eastAsiaTheme="minorEastAsia"/>
        </w:rPr>
        <w:instrText xml:space="preserve"> \* MERGEFORMAT </w:instrText>
      </w:r>
      <w:r w:rsidR="002031F4">
        <w:rPr>
          <w:rFonts w:eastAsiaTheme="minorEastAsia"/>
          <w:bCs/>
          <w:szCs w:val="20"/>
        </w:rPr>
      </w:r>
      <w:r w:rsidR="002031F4">
        <w:rPr>
          <w:rFonts w:eastAsiaTheme="minorEastAsia"/>
          <w:bCs/>
          <w:szCs w:val="20"/>
        </w:rPr>
        <w:fldChar w:fldCharType="separate"/>
      </w:r>
      <w:r w:rsidR="000A6889" w:rsidRPr="000A6889">
        <w:rPr>
          <w:rFonts w:eastAsiaTheme="minorEastAsia"/>
        </w:rPr>
        <w:t>Table</w:t>
      </w:r>
      <w:r w:rsidR="000A6889">
        <w:t xml:space="preserve"> </w:t>
      </w:r>
      <w:r w:rsidR="000A6889">
        <w:rPr>
          <w:noProof/>
        </w:rPr>
        <w:t>1</w:t>
      </w:r>
      <w:r w:rsidR="002031F4">
        <w:rPr>
          <w:rFonts w:eastAsiaTheme="minorEastAsia"/>
        </w:rPr>
        <w:fldChar w:fldCharType="end"/>
      </w:r>
      <w:r w:rsidR="002031F4">
        <w:rPr>
          <w:rFonts w:eastAsiaTheme="minorEastAsia" w:hint="eastAsia"/>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EE08A3" w:rsidRPr="00EE08A3">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EE08A3" w:rsidRPr="00EE08A3">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3B3E292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 urban land-use types. </w:t>
      </w:r>
      <w:r>
        <w:rPr>
          <w:rFonts w:eastAsiaTheme="minorEastAsia" w:hint="eastAsia"/>
        </w:rPr>
        <w:t>In</w:t>
      </w:r>
      <w:r w:rsidR="001A11A7">
        <w:rPr>
          <w:rFonts w:eastAsiaTheme="minorEastAsia" w:hint="eastAsia"/>
        </w:rPr>
        <w:t xml:space="preserve"> </w:t>
      </w:r>
      <w:r>
        <w:rPr>
          <w:rFonts w:eastAsiaTheme="minorEastAsia"/>
          <w:bCs/>
          <w:szCs w:val="20"/>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sidR="001A11A7">
        <w:rPr>
          <w:rFonts w:eastAsiaTheme="minorEastAsia"/>
        </w:rPr>
        <w:instrText xml:space="preserve"> \* MERGEFORMAT </w:instrText>
      </w:r>
      <w:r>
        <w:rPr>
          <w:rFonts w:eastAsiaTheme="minorEastAsia"/>
          <w:bCs/>
          <w:szCs w:val="20"/>
        </w:rPr>
      </w:r>
      <w:r>
        <w:rPr>
          <w:rFonts w:eastAsiaTheme="minorEastAsia"/>
          <w:bCs/>
          <w:szCs w:val="20"/>
        </w:rPr>
        <w:fldChar w:fldCharType="separate"/>
      </w:r>
      <w:r w:rsidR="000A6889">
        <w:t>Table 1</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Default="003B0916" w:rsidP="00A763FE">
      <w:pPr>
        <w:ind w:firstLine="320"/>
        <w:rPr>
          <w:rFonts w:eastAsiaTheme="minorEastAsia"/>
        </w:rPr>
      </w:pPr>
      <w:r>
        <w:rPr>
          <w:rFonts w:eastAsiaTheme="minorEastAsia" w:hint="eastAsia"/>
        </w:rPr>
        <w:t>Overall</w:t>
      </w:r>
      <w:r w:rsidR="00F55F22" w:rsidRPr="00F55F2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63A654B" w:rsidR="00CB6BD0" w:rsidRPr="0024557F" w:rsidRDefault="00CB6BD0" w:rsidP="00CB6BD0">
      <w:pPr>
        <w:pStyle w:val="TabFigcaption"/>
        <w:rPr>
          <w:rFonts w:eastAsiaTheme="minorEastAsia"/>
        </w:rPr>
      </w:pPr>
      <w:bookmarkStart w:id="16" w:name="_Ref184823098"/>
      <w:r>
        <w:t xml:space="preserve">Fig. </w:t>
      </w:r>
      <w:fldSimple w:instr=" SEQ Fig. \* ARABIC ">
        <w:r w:rsidR="000A6889">
          <w:rPr>
            <w:noProof/>
          </w:rPr>
          <w:t>4</w:t>
        </w:r>
      </w:fldSimple>
      <w:bookmarkEnd w:id="16"/>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373CE975" w14:textId="77777777" w:rsidR="004F3A4F" w:rsidRDefault="004F3A4F" w:rsidP="00F23204">
      <w:pPr>
        <w:pStyle w:val="J-heading1"/>
        <w:numPr>
          <w:ilvl w:val="0"/>
          <w:numId w:val="0"/>
        </w:numPr>
        <w:spacing w:before="240" w:after="120"/>
        <w:ind w:left="45" w:hanging="45"/>
        <w:rPr>
          <w:rFonts w:eastAsiaTheme="minorEastAsia"/>
        </w:rPr>
      </w:pPr>
    </w:p>
    <w:p w14:paraId="28E15F8E" w14:textId="22091B4C" w:rsidR="00776103" w:rsidRPr="00776103" w:rsidRDefault="00776103" w:rsidP="00452D95">
      <w:pPr>
        <w:pStyle w:val="TabFigcaption"/>
        <w:rPr>
          <w:rFonts w:eastAsiaTheme="minorEastAsia"/>
        </w:rPr>
      </w:pPr>
      <w:bookmarkStart w:id="17" w:name="_Ref184220052"/>
      <w:r>
        <w:lastRenderedPageBreak/>
        <w:t xml:space="preserve">Table </w:t>
      </w:r>
      <w:fldSimple w:instr=" SEQ Table. \* ARABIC ">
        <w:r w:rsidR="000A6889">
          <w:rPr>
            <w:noProof/>
          </w:rPr>
          <w:t>1</w:t>
        </w:r>
      </w:fldSimple>
      <w:bookmarkEnd w:id="17"/>
      <w:r>
        <w:rPr>
          <w:rFonts w:eastAsiaTheme="minorEastAsia" w:hint="eastAsia"/>
        </w:rPr>
        <w:t xml:space="preserve">. </w:t>
      </w:r>
      <w:r w:rsidR="00A925D3">
        <w:rPr>
          <w:rFonts w:eastAsiaTheme="minorEastAsia" w:hint="eastAsia"/>
        </w:rPr>
        <w:t xml:space="preserve">Impact of setback </w:t>
      </w:r>
      <w:r w:rsidR="00A925D3">
        <w:rPr>
          <w:rFonts w:eastAsiaTheme="minorEastAsia"/>
        </w:rPr>
        <w:t>scenarios</w:t>
      </w:r>
      <w:r w:rsidR="00A925D3">
        <w:rPr>
          <w:rFonts w:eastAsiaTheme="minorEastAsia" w:hint="eastAsia"/>
        </w:rPr>
        <w:t xml:space="preserve"> on area, capacity,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7394E8C7" w:rsidR="002214D9" w:rsidRDefault="00F13BA6"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632251 \h</w:instrText>
      </w:r>
      <w:r>
        <w:rPr>
          <w:rFonts w:eastAsiaTheme="minorEastAsia"/>
        </w:rPr>
        <w:instrText xml:space="preserve"> </w:instrText>
      </w:r>
      <w:r>
        <w:rPr>
          <w:rFonts w:eastAsiaTheme="minorEastAsia"/>
        </w:rPr>
      </w:r>
      <w:r>
        <w:rPr>
          <w:rFonts w:eastAsiaTheme="minorEastAsia"/>
        </w:rPr>
        <w:fldChar w:fldCharType="separate"/>
      </w:r>
      <w:r w:rsidR="000A6889">
        <w:t xml:space="preserve">Fig. </w:t>
      </w:r>
      <w:r w:rsidR="000A6889">
        <w:rPr>
          <w:noProof/>
        </w:rPr>
        <w:t>5</w:t>
      </w:r>
      <w:r>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accommodates 27.4% of the nation’s population. This concentration of people results in a large number of residential buildings, which translates to significant </w:t>
      </w:r>
      <w:r w:rsidR="00CB71D6">
        <w:rPr>
          <w:rFonts w:eastAsiaTheme="minorEastAsia" w:hint="eastAsia"/>
        </w:rPr>
        <w:t>PV</w:t>
      </w:r>
      <w:r w:rsidR="0066669B" w:rsidRPr="0066669B">
        <w:rPr>
          <w:rFonts w:eastAsiaTheme="minorEastAsia"/>
        </w:rPr>
        <w:t xml:space="preserve"> potential. Under the Current Setback scenario, residential areas have a PV generation </w:t>
      </w:r>
      <w:r w:rsidR="00CB71D6">
        <w:rPr>
          <w:rFonts w:eastAsiaTheme="minorEastAsia" w:hint="eastAsia"/>
        </w:rPr>
        <w:t xml:space="preserve">potential </w:t>
      </w:r>
      <w:r w:rsidR="0066669B" w:rsidRPr="0066669B">
        <w:rPr>
          <w:rFonts w:eastAsiaTheme="minorEastAsia"/>
        </w:rPr>
        <w:t xml:space="preserve">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5443EF">
        <w:rPr>
          <w:rFonts w:eastAsiaTheme="minorEastAsia"/>
        </w:rPr>
        <w:t>Industrial and logistics are critical for achieving corporate RE100 targets, particularly as companies often prefer off-grid PPAs for self-consumption. This makes roof</w:t>
      </w:r>
      <w:r w:rsidR="007A6F02">
        <w:rPr>
          <w:rFonts w:eastAsiaTheme="minorEastAsia" w:hint="eastAsia"/>
        </w:rPr>
        <w:t>-</w:t>
      </w:r>
      <w:r w:rsidR="005443EF" w:rsidRPr="005443EF">
        <w:rPr>
          <w:rFonts w:eastAsiaTheme="minorEastAsia"/>
        </w:rPr>
        <w:t xml:space="preserve">top PV installations in these areas highly advantageous. 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EE08A3" w:rsidRPr="00EE08A3">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Farmland and mountain</w:t>
      </w:r>
      <w:r w:rsidR="00352D98">
        <w:rPr>
          <w:rFonts w:eastAsiaTheme="minorEastAsia" w:hint="eastAsia"/>
        </w:rPr>
        <w:t>ous area</w:t>
      </w:r>
      <w:r w:rsidR="007E283E">
        <w:rPr>
          <w:rFonts w:eastAsiaTheme="minorEastAsia" w:hint="eastAsia"/>
        </w:rPr>
        <w:t>s</w:t>
      </w:r>
      <w:r w:rsidR="0052545B">
        <w:rPr>
          <w:rFonts w:eastAsiaTheme="minorEastAsia" w:hint="eastAsia"/>
        </w:rPr>
        <w:t xml:space="preserve"> </w:t>
      </w:r>
      <w:r w:rsidR="005E0493" w:rsidRPr="005E0493">
        <w:rPr>
          <w:rFonts w:eastAsiaTheme="minorEastAsia"/>
        </w:rPr>
        <w:t xml:space="preserve">exhibit the largest increases in potential generation when setback regulations are removed. In farmland, potential generation rises from 1.54 TWh under the Current Setback scenario to 2.99 TWh under the No Setback scenario, an increase of 93.67%. Similarly, </w:t>
      </w:r>
      <w:r w:rsidR="00352D98">
        <w:rPr>
          <w:rFonts w:eastAsiaTheme="minorEastAsia" w:hint="eastAsia"/>
        </w:rPr>
        <w:t>mountainous areas</w:t>
      </w:r>
      <w:r w:rsidR="00352D98" w:rsidRPr="005E0493">
        <w:rPr>
          <w:rFonts w:eastAsiaTheme="minorEastAsia"/>
        </w:rPr>
        <w:t xml:space="preserve"> see</w:t>
      </w:r>
      <w:r w:rsidR="005E0493" w:rsidRPr="005E0493">
        <w:rPr>
          <w:rFonts w:eastAsiaTheme="minorEastAsia"/>
        </w:rPr>
        <w:t xml:space="preserv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C87660">
        <w:rPr>
          <w:rFonts w:eastAsiaTheme="minorEastAsia"/>
        </w:rPr>
        <w:t>AgroPV</w:t>
      </w:r>
      <w:proofErr w:type="spellEnd"/>
      <w:r w:rsidR="005E0493" w:rsidRPr="005E0493">
        <w:rPr>
          <w:rFonts w:eastAsiaTheme="minorEastAsia"/>
        </w:rPr>
        <w:t xml:space="preserve"> systems, which allow both crop cultivation and </w:t>
      </w:r>
      <w:r w:rsidR="00AB321A">
        <w:rPr>
          <w:rFonts w:eastAsiaTheme="minorEastAsia" w:hint="eastAsia"/>
        </w:rPr>
        <w:t>PV</w:t>
      </w:r>
      <w:r w:rsidR="005E0493" w:rsidRPr="005E0493">
        <w:rPr>
          <w:rFonts w:eastAsiaTheme="minorEastAsia"/>
        </w:rPr>
        <w:t xml:space="preserve"> generation, is essential to maximize benefits. Similarly, for</w:t>
      </w:r>
      <w:r w:rsidR="00352D98">
        <w:rPr>
          <w:rFonts w:eastAsiaTheme="minorEastAsia" w:hint="eastAsia"/>
        </w:rPr>
        <w:t xml:space="preserve"> </w:t>
      </w:r>
      <w:r w:rsidR="00352D98">
        <w:rPr>
          <w:rFonts w:eastAsiaTheme="minorEastAsia" w:hint="eastAsia"/>
        </w:rPr>
        <w:t>mountainous areas</w:t>
      </w:r>
      <w:r w:rsidR="005E0493" w:rsidRPr="005E0493">
        <w:rPr>
          <w:rFonts w:eastAsiaTheme="minorEastAsia"/>
        </w:rPr>
        <w:t>, it is critical to balance greenhouse gas reductions with the need for ecosystem preservation to avoid green-on-green conflicts</w:t>
      </w:r>
      <w:r w:rsidR="0074450E">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EE08A3" w:rsidRPr="00EE08A3">
            <w:rPr>
              <w:rFonts w:eastAsiaTheme="minorEastAsia"/>
              <w:color w:val="000000"/>
            </w:rPr>
            <w:t>(H. Wang et al., 2022)</w:t>
          </w:r>
        </w:sdtContent>
      </w:sdt>
      <w:r w:rsidR="0074450E">
        <w:rPr>
          <w:rFonts w:eastAsiaTheme="minorEastAsia" w:hint="eastAsia"/>
        </w:rPr>
        <w:t xml:space="preserve"> . </w:t>
      </w:r>
      <w:r w:rsidR="005E0493" w:rsidRPr="005E0493">
        <w:rPr>
          <w:rFonts w:eastAsiaTheme="minorEastAsia"/>
        </w:rPr>
        <w:t xml:space="preserve">While </w:t>
      </w:r>
      <w:r w:rsidR="00534CE9">
        <w:rPr>
          <w:rFonts w:eastAsiaTheme="minorEastAsia" w:hint="eastAsia"/>
        </w:rPr>
        <w:t>PV</w:t>
      </w:r>
      <w:r w:rsidR="005E0493" w:rsidRPr="005E0493">
        <w:rPr>
          <w:rFonts w:eastAsiaTheme="minorEastAsia"/>
        </w:rPr>
        <w:t xml:space="preserve">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EE08A3" w:rsidRPr="00EE08A3">
            <w:rPr>
              <w:rFonts w:eastAsiaTheme="minorEastAsia"/>
              <w:color w:val="000000"/>
            </w:rPr>
            <w:t>(Klingler et al., 2024; Neri et al., 2019)</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w:t>
      </w:r>
      <w:r w:rsidR="00853422">
        <w:rPr>
          <w:rStyle w:val="af"/>
          <w:rFonts w:eastAsiaTheme="minorEastAsia"/>
        </w:rPr>
        <w:footnoteReference w:id="3"/>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EE08A3" w:rsidRPr="00EE08A3">
            <w:rPr>
              <w:rFonts w:eastAsiaTheme="minorEastAsia"/>
              <w:color w:val="000000"/>
            </w:rPr>
            <w:t>(Yang et al., 2024)</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w:t>
      </w:r>
      <w:r w:rsidR="00524409">
        <w:rPr>
          <w:rFonts w:eastAsiaTheme="minorEastAsia" w:hint="eastAsia"/>
        </w:rPr>
        <w:t>PV</w:t>
      </w:r>
      <w:r w:rsidR="00284020" w:rsidRPr="00284020">
        <w:rPr>
          <w:rFonts w:eastAsiaTheme="minorEastAsia"/>
        </w:rPr>
        <w:t xml:space="preserve"> deployment can be actively pursued through government initiatives. In the Current Setback scenario, the potential generation from public buildings is 0.40 TWh, increasing by 28.20% to 0.51 TWh in the No Setback scenario. These values correspond to 4.00% and 5.10% of the electricity consumption in Gyeonggi Province’s public sector in 2022, which was 10.01 TWh. Given their high acceptance for </w:t>
      </w:r>
      <w:r w:rsidR="007E283E">
        <w:rPr>
          <w:rFonts w:eastAsiaTheme="minorEastAsia" w:hint="eastAsia"/>
        </w:rPr>
        <w:t>PV</w:t>
      </w:r>
      <w:r w:rsidR="00284020" w:rsidRPr="00284020">
        <w:rPr>
          <w:rFonts w:eastAsiaTheme="minorEastAsia"/>
        </w:rPr>
        <w:t xml:space="preserve"> deployment, public buildings offer a promising starting point for government-led </w:t>
      </w:r>
      <w:r w:rsidR="00392950">
        <w:rPr>
          <w:rFonts w:eastAsiaTheme="minorEastAsia" w:hint="eastAsia"/>
        </w:rPr>
        <w:t>PV</w:t>
      </w:r>
      <w:r w:rsidR="00284020" w:rsidRPr="00284020">
        <w:rPr>
          <w:rFonts w:eastAsiaTheme="minorEastAsia"/>
        </w:rPr>
        <w:t xml:space="preserve">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w:t>
      </w:r>
      <w:r w:rsidR="00354FC6">
        <w:rPr>
          <w:rFonts w:eastAsiaTheme="minorEastAsia" w:hint="eastAsia"/>
        </w:rPr>
        <w:t>PV</w:t>
      </w:r>
      <w:r w:rsidR="00284020"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00284020" w:rsidRPr="00284020">
        <w:rPr>
          <w:rFonts w:eastAsiaTheme="minorEastAsia"/>
        </w:rPr>
        <w:t xml:space="preserve">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generation. In the Current Setback scenario, parking lots generate </w:t>
      </w:r>
      <w:r w:rsidR="00284020" w:rsidRPr="00284020">
        <w:rPr>
          <w:rFonts w:eastAsiaTheme="minorEastAsia"/>
        </w:rPr>
        <w:lastRenderedPageBreak/>
        <w:t>0.028 TWh, which increases by 21.45% to 0.034 TWh in the No 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24684424" w:rsidR="002214D9" w:rsidRPr="00826134" w:rsidRDefault="00826134" w:rsidP="00452D95">
      <w:pPr>
        <w:pStyle w:val="TabFigcaption"/>
        <w:rPr>
          <w:rFonts w:eastAsiaTheme="minorEastAsia"/>
        </w:rPr>
      </w:pPr>
      <w:bookmarkStart w:id="18" w:name="_Ref184632251"/>
      <w:r>
        <w:t xml:space="preserve">Fig. </w:t>
      </w:r>
      <w:fldSimple w:instr=" SEQ Fig. \* ARABIC ">
        <w:r w:rsidR="000A6889">
          <w:rPr>
            <w:noProof/>
          </w:rPr>
          <w:t>5</w:t>
        </w:r>
      </w:fldSimple>
      <w:bookmarkEnd w:id="18"/>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5FA09B53"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0A6889">
        <w:t xml:space="preserve">Fig. </w:t>
      </w:r>
      <w:r w:rsidR="000A688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xml:space="preserve">. Using these supply curves, three deployment strategies are proposed: price-based, quantity-based, and full </w:t>
      </w:r>
      <w:proofErr w:type="gramStart"/>
      <w:r w:rsidRPr="009C1838">
        <w:rPr>
          <w:rFonts w:eastAsiaTheme="minorEastAsia"/>
        </w:rPr>
        <w:t>deployment</w:t>
      </w:r>
      <w:r w:rsidR="00863CE8">
        <w:rPr>
          <w:rFonts w:eastAsiaTheme="minorEastAsia" w:hint="eastAsia"/>
        </w:rPr>
        <w:t>(</w:t>
      </w:r>
      <w:proofErr w:type="gramEnd"/>
      <w:r w:rsidR="00EE08A3">
        <w:rPr>
          <w:rFonts w:eastAsiaTheme="minorEastAsia"/>
        </w:rPr>
        <w:fldChar w:fldCharType="begin"/>
      </w:r>
      <w:r w:rsidR="00EE08A3">
        <w:rPr>
          <w:rFonts w:eastAsiaTheme="minorEastAsia"/>
        </w:rPr>
        <w:instrText xml:space="preserve"> </w:instrText>
      </w:r>
      <w:r w:rsidR="00EE08A3">
        <w:rPr>
          <w:rFonts w:eastAsiaTheme="minorEastAsia" w:hint="eastAsia"/>
        </w:rPr>
        <w:instrText>REF _Ref204693677 \h</w:instrText>
      </w:r>
      <w:r w:rsidR="00EE08A3">
        <w:rPr>
          <w:rFonts w:eastAsiaTheme="minorEastAsia"/>
        </w:rPr>
        <w:instrText xml:space="preserve"> </w:instrText>
      </w:r>
      <w:r w:rsidR="00EE08A3">
        <w:rPr>
          <w:rFonts w:eastAsiaTheme="minorEastAsia"/>
        </w:rPr>
      </w:r>
      <w:r w:rsidR="00EE08A3">
        <w:rPr>
          <w:rFonts w:eastAsiaTheme="minorEastAsia"/>
        </w:rPr>
        <w:fldChar w:fldCharType="separate"/>
      </w:r>
      <w:r w:rsidR="000A6889" w:rsidRPr="00F426D4">
        <w:rPr>
          <w:bCs/>
        </w:rPr>
        <w:t xml:space="preserve">Table. </w:t>
      </w:r>
      <w:r w:rsidR="000A6889">
        <w:rPr>
          <w:noProof/>
        </w:rPr>
        <w:t>2</w:t>
      </w:r>
      <w:r w:rsidR="00EE08A3">
        <w:rPr>
          <w:rFonts w:eastAsiaTheme="minorEastAsia"/>
        </w:rPr>
        <w:fldChar w:fldCharType="end"/>
      </w:r>
      <w:r w:rsidR="00863CE8">
        <w:rPr>
          <w:rFonts w:eastAsiaTheme="minorEastAsia" w:hint="eastAsia"/>
        </w:rPr>
        <w:t>).</w:t>
      </w:r>
      <w:r w:rsidR="00173915">
        <w:rPr>
          <w:rFonts w:eastAsiaTheme="minorEastAsia" w:hint="eastAsia"/>
        </w:rPr>
        <w:t xml:space="preserve"> </w:t>
      </w:r>
    </w:p>
    <w:p w14:paraId="3FDC657B" w14:textId="53B6333B" w:rsidR="008B2E37" w:rsidRPr="008B2E37" w:rsidRDefault="000729DB" w:rsidP="00D342FA">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0A6889">
        <w:t xml:space="preserve">Fig. </w:t>
      </w:r>
      <w:r w:rsidR="000A688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analyzed in terms of </w:t>
      </w:r>
      <w:r w:rsidR="00CE4E7B">
        <w:rPr>
          <w:rFonts w:eastAsiaTheme="minorEastAsia" w:hint="eastAsia"/>
        </w:rPr>
        <w:t>five</w:t>
      </w:r>
      <w:r w:rsidR="008B2E37" w:rsidRPr="008B2E37">
        <w:rPr>
          <w:rFonts w:eastAsiaTheme="minorEastAsia"/>
        </w:rPr>
        <w:t xml:space="preserve"> dimensions: generation, avoided emissions, generation costs, and the average costs of generation and avoided emissions.</w:t>
      </w:r>
    </w:p>
    <w:p w14:paraId="052DE7FE" w14:textId="6A7B0969" w:rsidR="008B2E37" w:rsidRPr="008B2E37" w:rsidRDefault="008B2E37" w:rsidP="00D342FA">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w:t>
      </w:r>
      <w:r w:rsidRPr="008B2E37">
        <w:rPr>
          <w:rFonts w:eastAsiaTheme="minorEastAsia"/>
        </w:rPr>
        <w:t>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from 14.26% (1.55 TWh/10.87 TWh) in the Current Setback scenario to 26.93% (4.04 TWh/15.00 TWh) in the No Setback scenario.</w:t>
      </w:r>
    </w:p>
    <w:p w14:paraId="0739602C" w14:textId="5843D1A4" w:rsidR="009C1838" w:rsidRDefault="00162C95" w:rsidP="00D342FA">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w:t>
      </w:r>
      <w:r w:rsidR="000F3D8A">
        <w:rPr>
          <w:rFonts w:eastAsiaTheme="minorEastAsia" w:hint="eastAsia"/>
        </w:rPr>
        <w:t>PV</w:t>
      </w:r>
      <w:r w:rsidRPr="00162C95">
        <w:rPr>
          <w:rFonts w:eastAsiaTheme="minorEastAsia"/>
        </w:rPr>
        <w:t xml:space="preserve">.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A3C315071D9E44D4AB596B46164858AE"/>
          </w:placeholder>
        </w:sdtPr>
        <w:sdtContent>
          <w:r w:rsidR="00EE08A3" w:rsidRPr="00EE08A3">
            <w:rPr>
              <w:color w:val="000000"/>
            </w:rPr>
            <w:t>(GIR, 2021)</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2021, which were 87.74 </w:t>
      </w:r>
      <w:proofErr w:type="spellStart"/>
      <w:r w:rsidRPr="00162C95">
        <w:rPr>
          <w:rFonts w:eastAsiaTheme="minorEastAsia"/>
        </w:rPr>
        <w:t>MtCO</w:t>
      </w:r>
      <w:proofErr w:type="spellEnd"/>
      <w:r w:rsidRPr="00162C95">
        <w:rPr>
          <w:rFonts w:eastAsiaTheme="minorEastAsia"/>
        </w:rPr>
        <w:t>₂.</w:t>
      </w:r>
    </w:p>
    <w:p w14:paraId="77C7E1C5" w14:textId="77777777" w:rsidR="000A6889" w:rsidRPr="000A6889" w:rsidRDefault="00E66B4D" w:rsidP="000A6889">
      <w:pPr>
        <w:ind w:firstLine="320"/>
      </w:pPr>
      <w:r w:rsidRPr="00E66B4D">
        <w:rPr>
          <w:rFonts w:eastAsiaTheme="minorEastAsia"/>
        </w:rPr>
        <w:t xml:space="preserve">Generation costs, representing the annual costs of PV 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w:t>
      </w:r>
      <w:r w:rsidR="00580674">
        <w:rPr>
          <w:rFonts w:eastAsiaTheme="minorEastAsia" w:hint="eastAsia"/>
        </w:rPr>
        <w:t>r</w:t>
      </w:r>
      <w:r w:rsidRPr="00E66B4D">
        <w:rPr>
          <w:rFonts w:eastAsiaTheme="minorEastAsia"/>
        </w:rPr>
        <w:t xml:space="preserve"> bars in</w:t>
      </w:r>
      <w:r w:rsidR="00C03830">
        <w:rPr>
          <w:rFonts w:eastAsiaTheme="minorEastAsia" w:hint="eastAsia"/>
          <w:color w:val="000000"/>
        </w:rPr>
        <w:t xml:space="preserve"> </w:t>
      </w:r>
      <w:r w:rsidR="00640BBC">
        <w:rPr>
          <w:rFonts w:eastAsiaTheme="minorEastAsia"/>
          <w:color w:val="000000"/>
        </w:rPr>
        <w:fldChar w:fldCharType="begin"/>
      </w:r>
      <w:r w:rsidR="00640BBC">
        <w:rPr>
          <w:rFonts w:eastAsiaTheme="minorEastAsia"/>
          <w:color w:val="000000"/>
        </w:rPr>
        <w:instrText xml:space="preserve"> </w:instrText>
      </w:r>
      <w:r w:rsidR="00640BBC">
        <w:rPr>
          <w:rFonts w:eastAsiaTheme="minorEastAsia" w:hint="eastAsia"/>
          <w:color w:val="000000"/>
        </w:rPr>
        <w:instrText>REF _Ref184988312 \h</w:instrText>
      </w:r>
      <w:r w:rsidR="00640BBC">
        <w:rPr>
          <w:rFonts w:eastAsiaTheme="minorEastAsia"/>
          <w:color w:val="000000"/>
        </w:rPr>
        <w:instrText xml:space="preserve"> </w:instrText>
      </w:r>
      <w:r w:rsidR="00D342FA">
        <w:rPr>
          <w:rFonts w:eastAsiaTheme="minorEastAsia"/>
          <w:color w:val="000000"/>
        </w:rPr>
        <w:instrText xml:space="preserve"> \* MERGEFORMAT </w:instrText>
      </w:r>
      <w:r w:rsidR="00640BBC">
        <w:rPr>
          <w:rFonts w:eastAsiaTheme="minorEastAsia"/>
          <w:color w:val="000000"/>
        </w:rPr>
      </w:r>
      <w:r w:rsidR="00640BBC">
        <w:rPr>
          <w:rFonts w:eastAsiaTheme="minorEastAsia"/>
          <w:color w:val="000000"/>
        </w:rPr>
        <w:fldChar w:fldCharType="separate"/>
      </w:r>
      <w:r w:rsidR="000A6889">
        <w:t xml:space="preserve">Fig. </w:t>
      </w:r>
      <w:r w:rsidR="000A6889">
        <w:rPr>
          <w:noProof/>
        </w:rPr>
        <w:t>6</w:t>
      </w:r>
      <w:r w:rsidR="00640BBC">
        <w:rPr>
          <w:rFonts w:eastAsiaTheme="minorEastAsia"/>
          <w:color w:val="000000"/>
        </w:rPr>
        <w:fldChar w:fldCharType="end"/>
      </w:r>
      <w:r w:rsidR="00640BBC">
        <w:rPr>
          <w:rFonts w:eastAsiaTheme="minorEastAsia" w:hint="eastAsia"/>
          <w:color w:val="000000"/>
        </w:rPr>
        <w:t xml:space="preserve"> </w:t>
      </w:r>
      <w:r w:rsidRPr="00E66B4D">
        <w:rPr>
          <w:rFonts w:eastAsiaTheme="minorEastAsia"/>
        </w:rPr>
        <w:t xml:space="preserve">and are summarized in </w:t>
      </w:r>
      <w:r w:rsidR="00DE74EF">
        <w:rPr>
          <w:rFonts w:eastAsiaTheme="minorEastAsia"/>
          <w:bCs/>
          <w:color w:val="000000"/>
          <w:szCs w:val="2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342FA">
        <w:rPr>
          <w:rFonts w:eastAsiaTheme="minorEastAsia"/>
          <w:color w:val="000000"/>
        </w:rPr>
        <w:instrText xml:space="preserve"> \* MERGEFORMAT </w:instrText>
      </w:r>
      <w:r w:rsidR="00DE74EF">
        <w:rPr>
          <w:rFonts w:eastAsiaTheme="minorEastAsia"/>
          <w:bCs/>
          <w:color w:val="000000"/>
          <w:szCs w:val="20"/>
        </w:rPr>
      </w:r>
      <w:r w:rsidR="00DE74EF">
        <w:rPr>
          <w:rFonts w:eastAsiaTheme="minorEastAsia"/>
          <w:bCs/>
          <w:color w:val="000000"/>
          <w:szCs w:val="20"/>
        </w:rPr>
        <w:fldChar w:fldCharType="separate"/>
      </w:r>
    </w:p>
    <w:p w14:paraId="4A2D4730" w14:textId="77777777" w:rsidR="000A6889" w:rsidRPr="000A6889" w:rsidRDefault="000A6889" w:rsidP="000A6889">
      <w:pPr>
        <w:ind w:firstLine="320"/>
        <w:rPr>
          <w:rFonts w:hint="eastAsia"/>
        </w:rPr>
      </w:pPr>
    </w:p>
    <w:p w14:paraId="76A21A5D" w14:textId="10242ABF" w:rsidR="009C1838" w:rsidRDefault="00DE74EF" w:rsidP="00D342FA">
      <w:pPr>
        <w:ind w:firstLine="320"/>
        <w:rPr>
          <w:rFonts w:eastAsiaTheme="minorEastAsia"/>
          <w:color w:val="000000"/>
        </w:rPr>
      </w:pPr>
      <w:r>
        <w:rPr>
          <w:rFonts w:eastAsiaTheme="minorEastAsia"/>
          <w:color w:val="000000"/>
        </w:rPr>
        <w:fldChar w:fldCharType="end"/>
      </w:r>
      <w:r>
        <w:rPr>
          <w:rFonts w:eastAsiaTheme="minorEastAsia" w:hint="eastAsia"/>
          <w:color w:val="000000"/>
        </w:rPr>
        <w:t>.</w:t>
      </w:r>
    </w:p>
    <w:p w14:paraId="6F82CA60" w14:textId="30BB0C10" w:rsidR="00910B36" w:rsidRDefault="00910B36" w:rsidP="00D342FA">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w:t>
      </w:r>
      <w:r w:rsidR="00495896">
        <w:rPr>
          <w:rFonts w:eastAsiaTheme="minorEastAsia" w:hint="eastAsia"/>
        </w:rPr>
        <w:t>.</w:t>
      </w:r>
      <w:r w:rsidRPr="00910B36">
        <w:rPr>
          <w:rFonts w:eastAsiaTheme="minorEastAsia"/>
        </w:rPr>
        <w:t xml:space="preserve">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962967A" w14:textId="6BEBAC06"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468E2070" w14:textId="77777777" w:rsidR="0049320C" w:rsidRDefault="0049320C" w:rsidP="00452D95">
      <w:pPr>
        <w:pStyle w:val="TabFigcaption"/>
        <w:rPr>
          <w:rFonts w:eastAsiaTheme="minorEastAsia"/>
        </w:rPr>
      </w:pPr>
      <w:bookmarkStart w:id="19" w:name="_Hlk184215844"/>
      <w:bookmarkStart w:id="20" w:name="_Ref183177590"/>
    </w:p>
    <w:p w14:paraId="0B4CB2A1" w14:textId="77777777" w:rsidR="00F426D4" w:rsidRDefault="00F426D4" w:rsidP="00452D95">
      <w:pPr>
        <w:pStyle w:val="TabFigcaption"/>
        <w:rPr>
          <w:rFonts w:eastAsiaTheme="minorEastAsia" w:hint="eastAsia"/>
        </w:rPr>
      </w:pPr>
    </w:p>
    <w:bookmarkEnd w:id="20"/>
    <w:p w14:paraId="6AF1494B" w14:textId="0782E2C7" w:rsidR="00AF684C" w:rsidRPr="00AF684C" w:rsidRDefault="00AF684C" w:rsidP="00452D95">
      <w:pPr>
        <w:pStyle w:val="TabFigcaption"/>
        <w:rPr>
          <w:rFonts w:eastAsiaTheme="minorEastAsia"/>
        </w:rPr>
      </w:pPr>
    </w:p>
    <w:p w14:paraId="7E89AB39" w14:textId="3B3ABB05" w:rsidR="00F426D4" w:rsidRPr="00F426D4" w:rsidRDefault="00F426D4" w:rsidP="00F426D4">
      <w:pPr>
        <w:pStyle w:val="TabFigcaption"/>
        <w:rPr>
          <w:rFonts w:eastAsiaTheme="minorEastAsia" w:hint="eastAsia"/>
        </w:rPr>
      </w:pPr>
      <w:bookmarkStart w:id="21" w:name="_Ref204693677"/>
      <w:r w:rsidRPr="00F426D4">
        <w:t xml:space="preserve">Table. </w:t>
      </w:r>
      <w:fldSimple w:instr=" SEQ Table. \* ARABIC ">
        <w:r w:rsidR="000A6889">
          <w:rPr>
            <w:noProof/>
          </w:rPr>
          <w:t>2</w:t>
        </w:r>
      </w:fldSimple>
      <w:bookmarkEnd w:id="21"/>
      <w:r w:rsidRPr="00F426D4">
        <w:rPr>
          <w:rFonts w:eastAsiaTheme="minorEastAsia" w:hint="eastAsia"/>
        </w:rPr>
        <w:t xml:space="preserve">. </w:t>
      </w:r>
      <w:r w:rsidRPr="00F426D4">
        <w:rPr>
          <w:rFonts w:eastAsiaTheme="minorEastAsia"/>
        </w:rPr>
        <w:t>Comparative evaluation of PV deployment strategies: costs, emissions, and generation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789A3C51" w:rsidR="00D63197" w:rsidRPr="00D63197" w:rsidRDefault="00D63197" w:rsidP="00D63197">
      <w:pPr>
        <w:pStyle w:val="TabFigcaption"/>
        <w:rPr>
          <w:rFonts w:eastAsiaTheme="minorEastAsia"/>
        </w:rPr>
      </w:pPr>
      <w:bookmarkStart w:id="22" w:name="_Ref184988312"/>
      <w:r>
        <w:t xml:space="preserve">Fig. </w:t>
      </w:r>
      <w:fldSimple w:instr=" SEQ Fig. \* ARABIC ">
        <w:r w:rsidR="000A6889">
          <w:rPr>
            <w:noProof/>
          </w:rPr>
          <w:t>6</w:t>
        </w:r>
      </w:fldSimple>
      <w:bookmarkEnd w:id="22"/>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19"/>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222112FA" w:rsidR="006B47B0" w:rsidRDefault="006B47B0" w:rsidP="00FD3B26">
      <w:pPr>
        <w:ind w:firstLine="320"/>
        <w:rPr>
          <w:rFonts w:eastAsiaTheme="minorEastAsia"/>
        </w:rPr>
      </w:pPr>
      <w:r w:rsidRPr="006B47B0">
        <w:rPr>
          <w:rFonts w:eastAsiaTheme="minorEastAsia"/>
        </w:rPr>
        <w:t>This study investigates PV potential in Gyeonggi Province, South Korea, the region with the highest population and electricity consumption among the country’s 17 provinces. Using GIS-based spatial analysis, th</w:t>
      </w:r>
      <w:r w:rsidR="00820E1B">
        <w:rPr>
          <w:rFonts w:eastAsiaTheme="minorEastAsia" w:hint="eastAsia"/>
        </w:rPr>
        <w:t>is</w:t>
      </w:r>
      <w:r w:rsidRPr="006B47B0">
        <w:rPr>
          <w:rFonts w:eastAsiaTheme="minorEastAsia"/>
        </w:rPr>
        <w:t xml:space="preserve"> study identified PV-eligible sites at the granularity of individual plots and categorized them by land-use type. Real-world PV installation data were employed to calculate key efficiency parameters, including the area factor, density factor, and capacity factor, for each land-use type. These parameters were then applied to estimate the </w:t>
      </w:r>
      <w:r w:rsidR="00452C20">
        <w:rPr>
          <w:rFonts w:eastAsiaTheme="minorEastAsia" w:hint="eastAsia"/>
        </w:rPr>
        <w:t xml:space="preserve">potential </w:t>
      </w:r>
      <w:r w:rsidRPr="006B47B0">
        <w:rPr>
          <w:rFonts w:eastAsiaTheme="minorEastAsia"/>
        </w:rPr>
        <w:t xml:space="preserve">capacity and </w:t>
      </w:r>
      <w:r w:rsidR="00452C20">
        <w:rPr>
          <w:rFonts w:eastAsiaTheme="minorEastAsia" w:hint="eastAsia"/>
        </w:rPr>
        <w:t>generation</w:t>
      </w:r>
      <w:r w:rsidRPr="006B47B0">
        <w:rPr>
          <w:rFonts w:eastAsiaTheme="minorEastAsia"/>
        </w:rPr>
        <w:t xml:space="preserve"> for each plot. To further refine the analysis, site-specific LCOE data </w:t>
      </w:r>
      <w:r w:rsidRPr="006B47B0">
        <w:rPr>
          <w:rFonts w:eastAsiaTheme="minorEastAsia"/>
        </w:rPr>
        <w:t>were integrated to construct a geospatial supply curve for PV generation. This supply curve served as the foundation for formulating three distinct deployment strategies: price-based, quantity-based, and full deployment. The benefits and costs associated with each strategy were rigorously evaluated.</w:t>
      </w:r>
    </w:p>
    <w:p w14:paraId="41953A2A" w14:textId="4EF344C9" w:rsidR="00112589" w:rsidRPr="00112589" w:rsidRDefault="00112589" w:rsidP="00B84E89">
      <w:pPr>
        <w:ind w:firstLine="320"/>
        <w:rPr>
          <w:rFonts w:eastAsiaTheme="minorEastAsia"/>
        </w:rPr>
      </w:pPr>
      <w:r w:rsidRPr="00112589">
        <w:rPr>
          <w:rFonts w:eastAsiaTheme="minorEastAsia"/>
        </w:rPr>
        <w:t>The removal of setback regulations yielded substantial increases in PV deployment potential: installation area expanded by 78.42%, capacity increased by 38.44%, and generation potential rose by 37.91%. However, while these results indicate an increase in technical feasibility, th</w:t>
      </w:r>
      <w:r w:rsidR="00820E1B">
        <w:rPr>
          <w:rFonts w:eastAsiaTheme="minorEastAsia" w:hint="eastAsia"/>
        </w:rPr>
        <w:t>is</w:t>
      </w:r>
      <w:r w:rsidRPr="00112589">
        <w:rPr>
          <w:rFonts w:eastAsiaTheme="minorEastAsia"/>
        </w:rPr>
        <w:t xml:space="preserv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w:t>
      </w:r>
      <w:r w:rsidRPr="00112589">
        <w:rPr>
          <w:rFonts w:eastAsiaTheme="minorEastAsia"/>
        </w:rPr>
        <w:lastRenderedPageBreak/>
        <w:t xml:space="preserve">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 </w:t>
      </w:r>
      <w:r w:rsidR="005A545B">
        <w:rPr>
          <w:rFonts w:eastAsiaTheme="minorEastAsia" w:hint="eastAsia"/>
        </w:rPr>
        <w:t>A</w:t>
      </w:r>
      <w:r w:rsidRPr="00112589">
        <w:rPr>
          <w:rFonts w:eastAsiaTheme="minorEastAsia"/>
        </w:rPr>
        <w:t xml:space="preserve"> marginal decline </w:t>
      </w:r>
      <w:r w:rsidR="0086115F" w:rsidRPr="00112589">
        <w:rPr>
          <w:rFonts w:eastAsiaTheme="minorEastAsia"/>
        </w:rPr>
        <w:t>in</w:t>
      </w:r>
      <w:r w:rsidRPr="00112589">
        <w:rPr>
          <w:rFonts w:eastAsiaTheme="minorEastAsia"/>
        </w:rPr>
        <w:t xml:space="preserve"> </w:t>
      </w:r>
      <w:r w:rsidR="005A545B">
        <w:rPr>
          <w:rFonts w:eastAsiaTheme="minorEastAsia" w:hint="eastAsia"/>
        </w:rPr>
        <w:t>c</w:t>
      </w:r>
      <w:r w:rsidR="005A545B" w:rsidRPr="00112589">
        <w:rPr>
          <w:rFonts w:eastAsiaTheme="minorEastAsia"/>
        </w:rPr>
        <w:t>apacity efficiency</w:t>
      </w:r>
      <w:r w:rsidRPr="00112589">
        <w:rPr>
          <w:rFonts w:eastAsiaTheme="minorEastAsia"/>
        </w:rPr>
        <w:t xml:space="preserve"> with the removal of setback regulations,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w:t>
      </w:r>
      <w:r w:rsidR="007A6F02">
        <w:rPr>
          <w:rFonts w:eastAsiaTheme="minorEastAsia" w:hint="eastAsia"/>
        </w:rPr>
        <w:t>-</w:t>
      </w:r>
      <w:r w:rsidRPr="00112589">
        <w:rPr>
          <w:rFonts w:eastAsiaTheme="minorEastAsia"/>
        </w:rPr>
        <w:t>top PV systems, which are inherently more efficient, should be prioritized.</w:t>
      </w:r>
    </w:p>
    <w:p w14:paraId="71AFB3D1" w14:textId="36E45AFA"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w:t>
      </w:r>
      <w:r w:rsidR="007A6F02">
        <w:rPr>
          <w:rFonts w:eastAsiaTheme="minorEastAsia" w:hint="eastAsia"/>
        </w:rPr>
        <w:t>-</w:t>
      </w:r>
      <w:r w:rsidRPr="000D0341">
        <w:rPr>
          <w:rFonts w:eastAsiaTheme="minorEastAsia"/>
        </w:rPr>
        <w:t xml:space="preserve">top PV installations on residential buildings could be instrumental in accelerating deployment during the early stages of a PV rollout. Notably, the government has announced plans to formally introduce Renewable Energy Certificates (RECs) for self-consumption </w:t>
      </w:r>
      <w:r w:rsidR="003A589A">
        <w:rPr>
          <w:rFonts w:eastAsiaTheme="minorEastAsia" w:hint="eastAsia"/>
        </w:rPr>
        <w:t>PV</w:t>
      </w:r>
      <w:r w:rsidRPr="000D0341">
        <w:rPr>
          <w:rFonts w:eastAsiaTheme="minorEastAsia"/>
        </w:rPr>
        <w:t xml:space="preserve">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w:t>
      </w:r>
      <w:r w:rsidRPr="00C87660">
        <w:rPr>
          <w:rFonts w:eastAsiaTheme="minorEastAsia"/>
        </w:rPr>
        <w:t xml:space="preserve">also hold considerable strategic value, </w:t>
      </w:r>
      <w:proofErr w:type="gramStart"/>
      <w:r w:rsidRPr="00C87660">
        <w:rPr>
          <w:rFonts w:eastAsiaTheme="minorEastAsia"/>
        </w:rPr>
        <w:t>particularly for</w:t>
      </w:r>
      <w:proofErr w:type="gramEnd"/>
      <w:r w:rsidRPr="00C87660">
        <w:rPr>
          <w:rFonts w:eastAsiaTheme="minorEastAsia"/>
        </w:rPr>
        <w:t xml:space="preserve"> achieving corporate RE100 targets. Given ongoing discussions on implementing </w:t>
      </w:r>
      <w:r w:rsidR="00981BC1">
        <w:rPr>
          <w:rFonts w:eastAsiaTheme="minorEastAsia" w:hint="eastAsia"/>
        </w:rPr>
        <w:t xml:space="preserve">a </w:t>
      </w:r>
      <w:r w:rsidR="0086115F">
        <w:rPr>
          <w:rFonts w:eastAsiaTheme="minorEastAsia" w:hint="eastAsia"/>
        </w:rPr>
        <w:t>regional differentiated electricity pricing</w:t>
      </w:r>
      <w:r w:rsidR="00981BC1">
        <w:rPr>
          <w:rFonts w:eastAsiaTheme="minorEastAsia" w:hint="eastAsia"/>
        </w:rPr>
        <w:t xml:space="preserve"> system</w:t>
      </w:r>
      <w:r w:rsidRPr="00C87660">
        <w:rPr>
          <w:rFonts w:eastAsiaTheme="minorEastAsia"/>
        </w:rPr>
        <w:t xml:space="preserve"> based on energy self-sufficiency rates, </w:t>
      </w:r>
      <w:r w:rsidR="00A236B7" w:rsidRPr="00C87660">
        <w:rPr>
          <w:rFonts w:eastAsiaTheme="minorEastAsia" w:hint="eastAsia"/>
        </w:rPr>
        <w:t>industries</w:t>
      </w:r>
      <w:r w:rsidRPr="00C87660">
        <w:rPr>
          <w:rFonts w:eastAsiaTheme="minorEastAsia"/>
        </w:rPr>
        <w:t xml:space="preserve"> in Gyeonggi Province—which has a low energy self-sufficiency rate—face</w:t>
      </w:r>
      <w:r w:rsidRPr="000D0341">
        <w:rPr>
          <w:rFonts w:eastAsiaTheme="minorEastAsia"/>
        </w:rPr>
        <w:t xml:space="preserve"> </w:t>
      </w:r>
      <w:r w:rsidR="00B33F5F">
        <w:rPr>
          <w:rFonts w:eastAsiaTheme="minorEastAsia" w:hint="eastAsia"/>
        </w:rPr>
        <w:t>expected</w:t>
      </w:r>
      <w:r w:rsidRPr="000D0341">
        <w:rPr>
          <w:rFonts w:eastAsiaTheme="minorEastAsia"/>
        </w:rPr>
        <w:t xml:space="preserve">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In farmland, mountainous areas, and water bodies, th</w:t>
      </w:r>
      <w:r w:rsidR="00820E1B">
        <w:rPr>
          <w:rFonts w:eastAsiaTheme="minorEastAsia" w:hint="eastAsia"/>
        </w:rPr>
        <w:t>is</w:t>
      </w:r>
      <w:r w:rsidRPr="000D0341">
        <w:rPr>
          <w:rFonts w:eastAsiaTheme="minorEastAsia"/>
        </w:rPr>
        <w:t xml:space="preserve"> study emphasizes the need for strategies that minimize environmental impacts. For farmland, promoting </w:t>
      </w:r>
      <w:proofErr w:type="spellStart"/>
      <w:r w:rsidRPr="000D0341">
        <w:rPr>
          <w:rFonts w:eastAsiaTheme="minorEastAsia"/>
        </w:rPr>
        <w:t>AgroPV</w:t>
      </w:r>
      <w:proofErr w:type="spellEnd"/>
      <w:r w:rsidRPr="000D0341">
        <w:rPr>
          <w:rFonts w:eastAsiaTheme="minorEastAsia"/>
        </w:rPr>
        <w:t xml:space="preserve"> systems that enable simultaneous agricultural production and </w:t>
      </w:r>
      <w:r w:rsidR="00BD0685">
        <w:rPr>
          <w:rFonts w:eastAsiaTheme="minorEastAsia" w:hint="eastAsia"/>
        </w:rPr>
        <w:t>PV</w:t>
      </w:r>
      <w:r w:rsidRPr="000D0341">
        <w:rPr>
          <w:rFonts w:eastAsiaTheme="minorEastAsia"/>
        </w:rPr>
        <w:t xml:space="preserve">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w:t>
      </w:r>
      <w:r w:rsidR="00AB321A">
        <w:rPr>
          <w:rFonts w:eastAsiaTheme="minorEastAsia" w:hint="eastAsia"/>
        </w:rPr>
        <w:t>PV</w:t>
      </w:r>
      <w:r w:rsidRPr="000D0341">
        <w:rPr>
          <w:rFonts w:eastAsiaTheme="minorEastAsia"/>
        </w:rPr>
        <w:t xml:space="preserve"> deployment, provided there is sufficient policy support.</w:t>
      </w:r>
    </w:p>
    <w:p w14:paraId="0FCF9BA9" w14:textId="146F5B0C" w:rsidR="00CF4EDD" w:rsidRPr="00CF4EDD" w:rsidRDefault="00CF4EDD" w:rsidP="00A6395E">
      <w:pPr>
        <w:ind w:firstLine="320"/>
        <w:rPr>
          <w:rFonts w:eastAsiaTheme="minorEastAsia"/>
        </w:rPr>
      </w:pPr>
      <w:r w:rsidRPr="00CF4EDD">
        <w:rPr>
          <w:rFonts w:eastAsiaTheme="minorEastAsia"/>
        </w:rPr>
        <w:t xml:space="preserve">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w:t>
      </w:r>
      <w:r w:rsidR="00B33F5F">
        <w:rPr>
          <w:rFonts w:eastAsiaTheme="minorEastAsia" w:hint="eastAsia"/>
        </w:rPr>
        <w:t xml:space="preserve">geographic &amp; </w:t>
      </w:r>
      <w:r w:rsidRPr="00CF4EDD">
        <w:rPr>
          <w:rFonts w:eastAsiaTheme="minorEastAsia"/>
        </w:rPr>
        <w:t xml:space="preserve">technical potential. </w:t>
      </w:r>
      <w:r w:rsidR="00435A21" w:rsidRPr="00435A21">
        <w:rPr>
          <w:rFonts w:eastAsiaTheme="minorEastAsia"/>
        </w:rPr>
        <w:t>These findings highlight the need for government incentives to make less viable sites contribute to deployment goals and bridge the gap between feasibility and targets.</w:t>
      </w:r>
    </w:p>
    <w:p w14:paraId="161D54DE" w14:textId="18032C43" w:rsidR="00A6395E" w:rsidRPr="00A6395E" w:rsidRDefault="00A6395E" w:rsidP="00A6395E">
      <w:pPr>
        <w:ind w:firstLine="320"/>
        <w:rPr>
          <w:rFonts w:eastAsiaTheme="minorEastAsia"/>
        </w:rPr>
      </w:pPr>
      <w:r w:rsidRPr="00A6395E">
        <w:rPr>
          <w:rFonts w:eastAsiaTheme="minorEastAsia"/>
        </w:rPr>
        <w:t>Of the three strategies, the price-based strategy exhibited the highest relative increase</w:t>
      </w:r>
      <w:r>
        <w:rPr>
          <w:rFonts w:eastAsiaTheme="minorEastAsia" w:hint="eastAsia"/>
        </w:rPr>
        <w:t xml:space="preserve"> rate</w:t>
      </w:r>
      <w:r w:rsidRPr="00A6395E">
        <w:rPr>
          <w:rFonts w:eastAsiaTheme="minorEastAsia"/>
        </w:rPr>
        <w:t xml:space="preserve"> in generation potential following the removal of setback regulations. This result suggests that in the early stages of PV development, a price-based strategy could efficiently expand deployment. Conversely, it experienced the largest potential </w:t>
      </w:r>
      <w:r w:rsidR="000B2F5C" w:rsidRPr="00A6395E">
        <w:rPr>
          <w:rFonts w:eastAsiaTheme="minorEastAsia"/>
        </w:rPr>
        <w:t xml:space="preserve">generation </w:t>
      </w:r>
      <w:r w:rsidRPr="00A6395E">
        <w:rPr>
          <w:rFonts w:eastAsiaTheme="minorEastAsia"/>
        </w:rPr>
        <w:t>loss under setback regulations, highlighting that such regulations impose not only spatial constraints but also significant economic barriers.</w:t>
      </w:r>
    </w:p>
    <w:p w14:paraId="4DA405B8" w14:textId="76860D8B" w:rsidR="004E74DE" w:rsidRPr="004E74DE" w:rsidRDefault="004E74DE" w:rsidP="00E82EF3">
      <w:pPr>
        <w:ind w:firstLine="320"/>
        <w:rPr>
          <w:rFonts w:eastAsiaTheme="minorEastAsia"/>
        </w:rPr>
      </w:pPr>
      <w:r w:rsidRPr="004E74DE">
        <w:rPr>
          <w:rFonts w:eastAsiaTheme="minorEastAsia"/>
        </w:rPr>
        <w:t xml:space="preserve">The proportion of </w:t>
      </w:r>
      <w:r w:rsidR="00C811E8">
        <w:rPr>
          <w:rFonts w:eastAsiaTheme="minorEastAsia" w:hint="eastAsia"/>
        </w:rPr>
        <w:t>economic potential</w:t>
      </w:r>
      <w:r w:rsidRPr="004E74DE">
        <w:rPr>
          <w:rFonts w:eastAsiaTheme="minorEastAsia"/>
        </w:rPr>
        <w:t xml:space="preserve"> generation relative to </w:t>
      </w:r>
      <w:r w:rsidR="00B33F5F">
        <w:rPr>
          <w:rFonts w:eastAsiaTheme="minorEastAsia" w:hint="eastAsia"/>
        </w:rPr>
        <w:t>geographic &amp; technical</w:t>
      </w:r>
      <w:r w:rsidRPr="004E74DE">
        <w:rPr>
          <w:rFonts w:eastAsiaTheme="minorEastAsia"/>
        </w:rPr>
        <w:t xml:space="preserve"> potential increased from 14.26% under the Current Setback scenario to 26.93% under the No Setback scenario. </w:t>
      </w:r>
      <w:r w:rsidRPr="004E74DE">
        <w:rPr>
          <w:rFonts w:eastAsiaTheme="minorEastAsia"/>
        </w:rPr>
        <w:t xml:space="preserve">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10F862CC" w:rsidR="00BA2806" w:rsidRDefault="00925CED" w:rsidP="00892336">
      <w:pPr>
        <w:ind w:firstLine="320"/>
        <w:rPr>
          <w:rFonts w:eastAsiaTheme="minorEastAsia"/>
        </w:rPr>
      </w:pPr>
      <w:r w:rsidRPr="00925CED">
        <w:rPr>
          <w:rFonts w:eastAsiaTheme="minorEastAsia"/>
        </w:rPr>
        <w:t>While this study provides a comprehensive analysis of the impacts of setback regulations, it acknowledges several limitations</w:t>
      </w:r>
      <w:r w:rsidR="000066E6">
        <w:rPr>
          <w:rFonts w:eastAsiaTheme="minorEastAsia" w:hint="eastAsia"/>
        </w:rPr>
        <w:t xml:space="preserve">. </w:t>
      </w:r>
      <w:r w:rsidRPr="00925CED">
        <w:rPr>
          <w:rFonts w:eastAsiaTheme="minorEastAsia"/>
        </w:rPr>
        <w:t>First, this study contrasts two extreme regulatory conditions — full application versus complete removal of setback regulations. Although this approach provides clear policy contrasts, it does not capture potential incremental reforms that could involve partial relaxation of setback distances. Future research could explore a wider range of intermediate scenarios to better reflect practical policy pathways.</w:t>
      </w:r>
      <w:r w:rsidR="000066E6">
        <w:rPr>
          <w:rFonts w:eastAsiaTheme="minorEastAsia" w:hint="eastAsia"/>
        </w:rPr>
        <w:t xml:space="preserve"> </w:t>
      </w:r>
      <w:r w:rsidRPr="00925CED">
        <w:rPr>
          <w:rFonts w:eastAsiaTheme="minorEastAsia"/>
        </w:rPr>
        <w:t xml:space="preserve">Second, this study does not conduct sensitivity analyses on input parameters such as </w:t>
      </w:r>
      <w:r w:rsidR="00736423">
        <w:rPr>
          <w:rFonts w:eastAsiaTheme="minorEastAsia" w:hint="eastAsia"/>
        </w:rPr>
        <w:t>area</w:t>
      </w:r>
      <w:r w:rsidRPr="00925CED">
        <w:rPr>
          <w:rFonts w:eastAsiaTheme="minorEastAsia"/>
        </w:rPr>
        <w:t xml:space="preserve">, </w:t>
      </w:r>
      <w:r w:rsidR="00736423">
        <w:rPr>
          <w:rFonts w:eastAsiaTheme="minorEastAsia" w:hint="eastAsia"/>
        </w:rPr>
        <w:t xml:space="preserve">density, and </w:t>
      </w:r>
      <w:r w:rsidRPr="00925CED">
        <w:rPr>
          <w:rFonts w:eastAsiaTheme="minorEastAsia"/>
        </w:rPr>
        <w:t>capacity factors. Variations in these parameters could affect the estimated deployment potential and cost-efficiency. Systematic sensitivity testing in future work would enhance the robustness and reliability of policy recommendations.</w:t>
      </w:r>
      <w:r w:rsidR="000066E6">
        <w:rPr>
          <w:rFonts w:eastAsiaTheme="minorEastAsia" w:hint="eastAsia"/>
        </w:rPr>
        <w:t xml:space="preserve"> </w:t>
      </w:r>
      <w:r>
        <w:rPr>
          <w:rFonts w:eastAsiaTheme="minorEastAsia" w:hint="eastAsia"/>
        </w:rPr>
        <w:t xml:space="preserve">Third, </w:t>
      </w:r>
      <w:r w:rsidR="00BA2806" w:rsidRPr="00BA2806">
        <w:rPr>
          <w:rFonts w:eastAsiaTheme="minorEastAsia"/>
        </w:rPr>
        <w:t xml:space="preserve">limitations </w:t>
      </w:r>
      <w:r w:rsidR="00D812B1">
        <w:rPr>
          <w:rFonts w:eastAsiaTheme="minorEastAsia" w:hint="eastAsia"/>
        </w:rPr>
        <w:t xml:space="preserve">exist </w:t>
      </w:r>
      <w:r w:rsidR="00BA2806" w:rsidRPr="00BA2806">
        <w:rPr>
          <w:rFonts w:eastAsiaTheme="minorEastAsia"/>
        </w:rPr>
        <w:t>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EE08A3" w:rsidRPr="00EE08A3">
            <w:rPr>
              <w:rFonts w:eastAsiaTheme="minorEastAsia"/>
              <w:color w:val="000000"/>
            </w:rPr>
            <w:t>(Shen et al., 2020)</w:t>
          </w:r>
        </w:sdtContent>
      </w:sdt>
      <w:r w:rsidR="00BA2806" w:rsidRPr="00BA2806">
        <w:rPr>
          <w:rFonts w:eastAsiaTheme="minorEastAsia"/>
        </w:rPr>
        <w:t>. However, the LCOE data in this study does not fully account for two aspects</w:t>
      </w:r>
      <w:r w:rsidR="004169DC">
        <w:rPr>
          <w:rFonts w:eastAsiaTheme="minorEastAsia" w:hint="eastAsia"/>
        </w:rPr>
        <w:t xml:space="preserve">. </w:t>
      </w:r>
      <w:r w:rsidR="00BA2806" w:rsidRPr="00BA2806">
        <w:rPr>
          <w:rFonts w:eastAsiaTheme="minorEastAsia"/>
        </w:rPr>
        <w:t xml:space="preserve">First, the costs associated with intermittency are not included. Due to the intermittent nature of </w:t>
      </w:r>
      <w:r w:rsidR="004852BD">
        <w:rPr>
          <w:rFonts w:eastAsiaTheme="minorEastAsia" w:hint="eastAsia"/>
        </w:rPr>
        <w:t xml:space="preserve">PV </w:t>
      </w:r>
      <w:r w:rsidR="00BA2806" w:rsidRPr="00BA2806">
        <w:rPr>
          <w:rFonts w:eastAsiaTheme="minorEastAsia"/>
        </w:rPr>
        <w:t xml:space="preserve">generation, additional expenses are incurred for grid integration, reserve capacity, and ancillary services such as frequency and voltage regulation. These integration costs are essential for maintaining system stability and efficiency as </w:t>
      </w:r>
      <w:r w:rsidR="004852BD">
        <w:rPr>
          <w:rFonts w:eastAsiaTheme="minorEastAsia" w:hint="eastAsia"/>
        </w:rPr>
        <w:t>PV systems are</w:t>
      </w:r>
      <w:r w:rsidR="00BA2806" w:rsidRPr="00BA2806">
        <w:rPr>
          <w:rFonts w:eastAsiaTheme="minorEastAsia"/>
        </w:rPr>
        <w:t xml:space="preserve"> integrated into the existing grid.</w:t>
      </w:r>
      <w:r w:rsidR="00892336">
        <w:rPr>
          <w:rFonts w:eastAsiaTheme="minorEastAsia" w:hint="eastAsia"/>
        </w:rPr>
        <w:t xml:space="preserve"> </w:t>
      </w:r>
      <w:r w:rsidR="00BA2806" w:rsidRPr="00BA2806">
        <w:rPr>
          <w:rFonts w:eastAsiaTheme="minorEastAsia"/>
        </w:rPr>
        <w:t xml:space="preserve">Second, the analysis excluded the effects of government subsidies and policy incentives. In reality, </w:t>
      </w:r>
      <w:r w:rsidR="004852BD">
        <w:rPr>
          <w:rFonts w:eastAsiaTheme="minorEastAsia" w:hint="eastAsia"/>
        </w:rPr>
        <w:t xml:space="preserve">PV </w:t>
      </w:r>
      <w:r w:rsidR="00BA2806" w:rsidRPr="00BA2806">
        <w:rPr>
          <w:rFonts w:eastAsiaTheme="minorEastAsia"/>
        </w:rPr>
        <w:t xml:space="preserve">projects often benefit from various forms of financial support, including subsidies, tax credits, and other incentives, which significantly influence economic viability. While this exclusion means the analysis does not fully capture the financial realities experienced by </w:t>
      </w:r>
      <w:r w:rsidR="00DC2366">
        <w:rPr>
          <w:rFonts w:eastAsiaTheme="minorEastAsia" w:hint="eastAsia"/>
        </w:rPr>
        <w:t>PV</w:t>
      </w:r>
      <w:r w:rsidR="00BA2806" w:rsidRPr="00BA2806">
        <w:rPr>
          <w:rFonts w:eastAsiaTheme="minorEastAsia"/>
        </w:rPr>
        <w:t xml:space="preserve"> </w:t>
      </w:r>
      <w:r w:rsidR="00DC2366">
        <w:rPr>
          <w:rFonts w:eastAsiaTheme="minorEastAsia" w:hint="eastAsia"/>
        </w:rPr>
        <w:t>system operators</w:t>
      </w:r>
      <w:r w:rsidR="00BA2806" w:rsidRPr="00BA2806">
        <w:rPr>
          <w:rFonts w:eastAsiaTheme="minorEastAsia"/>
        </w:rPr>
        <w:t>, it aligns with th</w:t>
      </w:r>
      <w:r w:rsidR="00820E1B">
        <w:rPr>
          <w:rFonts w:eastAsiaTheme="minorEastAsia" w:hint="eastAsia"/>
        </w:rPr>
        <w:t>is</w:t>
      </w:r>
      <w:r w:rsidR="00BA2806" w:rsidRPr="00BA2806">
        <w:rPr>
          <w:rFonts w:eastAsiaTheme="minorEastAsia"/>
        </w:rPr>
        <w:t xml:space="preserve"> </w:t>
      </w:r>
      <w:r w:rsidR="00D812B1" w:rsidRPr="00D812B1">
        <w:rPr>
          <w:rFonts w:eastAsiaTheme="minorEastAsia"/>
        </w:rPr>
        <w:t>study’s intent to focus on societal-level costs</w:t>
      </w:r>
      <w:r w:rsidR="00BA2806" w:rsidRPr="00BA2806">
        <w:rPr>
          <w:rFonts w:eastAsiaTheme="minorEastAsia"/>
        </w:rPr>
        <w:t xml:space="preserve">. Subsidies, though excluded here, represent government expenditures and thus contribute to the overall societal cost of </w:t>
      </w:r>
      <w:r w:rsidR="001A522D">
        <w:rPr>
          <w:rFonts w:eastAsiaTheme="minorEastAsia" w:hint="eastAsia"/>
        </w:rPr>
        <w:t>PV</w:t>
      </w:r>
      <w:r w:rsidR="00BA2806" w:rsidRPr="00BA2806">
        <w:rPr>
          <w:rFonts w:eastAsiaTheme="minorEastAsia"/>
        </w:rPr>
        <w:t xml:space="preserve"> deployment.</w:t>
      </w: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lastRenderedPageBreak/>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AF61777" w14:textId="77777777" w:rsidR="00EE08A3" w:rsidRDefault="00EE08A3">
          <w:pPr>
            <w:widowControl/>
            <w:wordWrap/>
            <w:ind w:firstLine="260"/>
            <w:divId w:val="2076275979"/>
            <w:rPr>
              <w:kern w:val="0"/>
              <w:sz w:val="24"/>
              <w:szCs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4DEF23B2" w14:textId="77777777" w:rsidR="00EE08A3" w:rsidRDefault="00EE08A3">
          <w:pPr>
            <w:ind w:firstLine="320"/>
            <w:divId w:val="200434812"/>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6A393A0E" w14:textId="77777777" w:rsidR="00EE08A3" w:rsidRDefault="00EE08A3">
          <w:pPr>
            <w:ind w:firstLine="320"/>
            <w:divId w:val="1235164655"/>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3075157C" w14:textId="77777777" w:rsidR="00EE08A3" w:rsidRDefault="00EE08A3">
          <w:pPr>
            <w:ind w:firstLine="320"/>
            <w:divId w:val="907426134"/>
          </w:pPr>
          <w:proofErr w:type="spellStart"/>
          <w:r>
            <w:t>Alkousaa</w:t>
          </w:r>
          <w:proofErr w:type="spellEnd"/>
          <w:r>
            <w:t>, R., 2024. German industry turns to solar in race to cut energy costs [WWW Document]. Reuters.</w:t>
          </w:r>
        </w:p>
        <w:p w14:paraId="16C60D31" w14:textId="77777777" w:rsidR="00EE08A3" w:rsidRDefault="00EE08A3">
          <w:pPr>
            <w:ind w:firstLine="320"/>
            <w:divId w:val="1688629607"/>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46F4CDCB" w14:textId="77777777" w:rsidR="00EE08A3" w:rsidRDefault="00EE08A3">
          <w:pPr>
            <w:ind w:firstLine="320"/>
            <w:divId w:val="2073044790"/>
          </w:pPr>
          <w:r>
            <w:t>Almeida, R.M., Schmitt, R., Grodsky, S.M., Flecker, A.S., Gomes, C.P., Zhao, L., Liu, H., Barros, N., Kelman, R., McIntyre, P.B., 2022. Floating solar power could help fight climate change — let’s get it right. Nature 606, 246–249. https://doi.org/10.1038/d41586-022-01525-1</w:t>
          </w:r>
        </w:p>
        <w:p w14:paraId="3887B90B" w14:textId="77777777" w:rsidR="00EE08A3" w:rsidRDefault="00EE08A3">
          <w:pPr>
            <w:ind w:firstLine="320"/>
            <w:divId w:val="116947104"/>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49D29BBC" w14:textId="77777777" w:rsidR="00EE08A3" w:rsidRDefault="00EE08A3">
          <w:pPr>
            <w:ind w:firstLine="320"/>
            <w:divId w:val="413283550"/>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2FAD52BD" w14:textId="77777777" w:rsidR="00EE08A3" w:rsidRDefault="00EE08A3">
          <w:pPr>
            <w:ind w:firstLine="320"/>
            <w:divId w:val="1628125537"/>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74BF587" w14:textId="77777777" w:rsidR="00EE08A3" w:rsidRDefault="00EE08A3">
          <w:pPr>
            <w:ind w:firstLine="320"/>
            <w:divId w:val="1861702973"/>
          </w:pPr>
          <w:r>
            <w:t>Brewer, J., Ames, D.P., Solan, D., Lee, R., Carlisle, J., 2015. Using GIS analytics and social preference data to evaluate utility-scale solar power site suitability. Renew Energy 81, 825–836. https://doi.org/10.1016/j.renene.2015.04.017</w:t>
          </w:r>
        </w:p>
        <w:p w14:paraId="2816FFDB" w14:textId="77777777" w:rsidR="00EE08A3" w:rsidRDefault="00EE08A3">
          <w:pPr>
            <w:ind w:firstLine="320"/>
            <w:divId w:val="361981456"/>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156236CC" w14:textId="77777777" w:rsidR="00EE08A3" w:rsidRDefault="00EE08A3">
          <w:pPr>
            <w:ind w:firstLine="320"/>
            <w:divId w:val="926617316"/>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3DCF976" w14:textId="77777777" w:rsidR="00EE08A3" w:rsidRDefault="00EE08A3">
          <w:pPr>
            <w:ind w:firstLine="320"/>
            <w:divId w:val="1071151089"/>
          </w:pPr>
          <w:r>
            <w:t>Chang, Y., Cho, I., 2023. Assessment of setback regulation policies on solar photovoltaic deployment.</w:t>
          </w:r>
        </w:p>
        <w:p w14:paraId="7F5B1D66" w14:textId="77777777" w:rsidR="00EE08A3" w:rsidRDefault="00EE08A3">
          <w:pPr>
            <w:ind w:firstLine="320"/>
            <w:divId w:val="2083404545"/>
          </w:pPr>
          <w:proofErr w:type="spellStart"/>
          <w:r>
            <w:t>Chatzipanagi</w:t>
          </w:r>
          <w:proofErr w:type="spellEnd"/>
          <w:r>
            <w:t>, A., Taylor, N., Jaeger-Waldau, 2023. Overview of the Potential and Challenges for Agri-Photovoltaics in the European Union. Luxembourg. https://doi.org/10.2760/208702</w:t>
          </w:r>
        </w:p>
        <w:p w14:paraId="6583C3DE" w14:textId="77777777" w:rsidR="00EE08A3" w:rsidRDefault="00EE08A3">
          <w:pPr>
            <w:ind w:firstLine="320"/>
            <w:divId w:val="1886481852"/>
          </w:pPr>
          <w:proofErr w:type="spellStart"/>
          <w:r>
            <w:t>Chiabrando</w:t>
          </w:r>
          <w:proofErr w:type="spellEnd"/>
          <w:r>
            <w:t xml:space="preserve">,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0AFE188F" w14:textId="77777777" w:rsidR="00EE08A3" w:rsidRDefault="00EE08A3">
          <w:pPr>
            <w:ind w:firstLine="320"/>
            <w:divId w:val="287513488"/>
          </w:pPr>
          <w:r>
            <w:t xml:space="preserve">Climate Group RE100, 2024. RE100 members [WWW </w:t>
          </w:r>
          <w:r>
            <w:t>Document]. Climate Group RE100.</w:t>
          </w:r>
        </w:p>
        <w:p w14:paraId="5100D18F" w14:textId="77777777" w:rsidR="00EE08A3" w:rsidRDefault="00EE08A3">
          <w:pPr>
            <w:ind w:firstLine="320"/>
            <w:divId w:val="303237194"/>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277429DA" w14:textId="77777777" w:rsidR="00EE08A3" w:rsidRDefault="00EE08A3">
          <w:pPr>
            <w:ind w:firstLine="320"/>
            <w:divId w:val="1374815041"/>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E764DF0" w14:textId="77777777" w:rsidR="00EE08A3" w:rsidRDefault="00EE08A3">
          <w:pPr>
            <w:ind w:firstLine="320"/>
            <w:divId w:val="418408464"/>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0B98BD71" w14:textId="77777777" w:rsidR="00EE08A3" w:rsidRDefault="00EE08A3">
          <w:pPr>
            <w:ind w:firstLine="320"/>
            <w:divId w:val="15888619"/>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7DA855F0" w14:textId="77777777" w:rsidR="00EE08A3" w:rsidRDefault="00EE08A3">
          <w:pPr>
            <w:ind w:firstLine="320"/>
            <w:divId w:val="962154780"/>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3DF5D9BD" w14:textId="77777777" w:rsidR="00EE08A3" w:rsidRDefault="00EE08A3">
          <w:pPr>
            <w:ind w:firstLine="320"/>
            <w:divId w:val="168712601"/>
          </w:pPr>
          <w:r>
            <w:t>EPSIS, 2024. Regional capacity factor of photovoltaics [WWW Document]. Electric Power Statistics Information System. URL https://epsis.kpx.or.kr/epsisnew/selectKnreUtilRtoChart.do?menuId=010100 (accessed 11.25.24).</w:t>
          </w:r>
        </w:p>
        <w:p w14:paraId="1BAF03C0" w14:textId="77777777" w:rsidR="00EE08A3" w:rsidRDefault="00EE08A3">
          <w:pPr>
            <w:ind w:firstLine="320"/>
            <w:divId w:val="1212811512"/>
          </w:pPr>
          <w:r>
            <w:t>Feldman, D., Ramasamy, V., Fu, R., Ramdas, A., Desai, J., Margolis, R., 2020. U.S. Solar Photovoltaic System and Energy Storage Cost Benchmark: Q1 2020.</w:t>
          </w:r>
        </w:p>
        <w:p w14:paraId="242F994B" w14:textId="77777777" w:rsidR="00EE08A3" w:rsidRDefault="00EE08A3">
          <w:pPr>
            <w:ind w:firstLine="320"/>
            <w:divId w:val="1641032188"/>
          </w:pPr>
          <w:r>
            <w:t>Fina, B., Auer, H., Friedl, W., 2019. Profitability of PV sharing in energy communities: Use cases for different settlement patterns. Energy 189. https://doi.org/10.1016/j.energy.2019.116148</w:t>
          </w:r>
        </w:p>
        <w:p w14:paraId="5118A318" w14:textId="77777777" w:rsidR="00EE08A3" w:rsidRDefault="00EE08A3">
          <w:pPr>
            <w:ind w:firstLine="320"/>
            <w:divId w:val="1334407446"/>
          </w:pPr>
          <w:r>
            <w:t>GIR, 2021. Approved National Greenhouse Gas Emission and Absorption Factors. Cheongju.</w:t>
          </w:r>
        </w:p>
        <w:p w14:paraId="3935A92F" w14:textId="77777777" w:rsidR="00EE08A3" w:rsidRDefault="00EE08A3">
          <w:pPr>
            <w:ind w:firstLine="320"/>
            <w:divId w:val="1833525212"/>
          </w:pPr>
          <w:r>
            <w:t>Gonzalez Sanchez, R., Kougias, I., Moner-Girona, M., Fahl, F., Jäger-Waldau, A., 2021. Assessment of floating solar photovoltaics potential in existing hydropower reservoirs in Africa. Renew Energy 169, 687–699. https://doi.org/10.1016/j.renene.2021.01.041</w:t>
          </w:r>
        </w:p>
        <w:p w14:paraId="5AA84544" w14:textId="77777777" w:rsidR="00EE08A3" w:rsidRDefault="00EE08A3">
          <w:pPr>
            <w:ind w:firstLine="320"/>
            <w:divId w:val="1844707520"/>
          </w:pPr>
          <w:r>
            <w:t>GRI, 2023. Gyeonggi of Opportunity, Vision 2030. Suwon.</w:t>
          </w:r>
        </w:p>
        <w:p w14:paraId="04762FB4" w14:textId="77777777" w:rsidR="00EE08A3" w:rsidRDefault="00EE08A3">
          <w:pPr>
            <w:ind w:firstLine="320"/>
            <w:divId w:val="1125537053"/>
          </w:pPr>
          <w:r>
            <w:t>Habib, S.M., El-</w:t>
          </w:r>
          <w:proofErr w:type="spellStart"/>
          <w:r>
            <w:t>Raie</w:t>
          </w:r>
          <w:proofErr w:type="spellEnd"/>
          <w:r>
            <w:t xml:space="preserve"> Emam Suliman, A., Al </w:t>
          </w:r>
          <w:proofErr w:type="spellStart"/>
          <w:r>
            <w:t>Nahry</w:t>
          </w:r>
          <w:proofErr w:type="spellEnd"/>
          <w:r>
            <w:t>, A.H., Abd El Rahman, E.N., 2020. Spatial modeling for the optimum site selection of solar photovoltaics power plant in the northwest coast of Egypt. Remote Sens Appl 18. https://doi.org/10.1016/j.rsase.2020.100313</w:t>
          </w:r>
        </w:p>
        <w:p w14:paraId="4510B261" w14:textId="77777777" w:rsidR="00EE08A3" w:rsidRDefault="00EE08A3">
          <w:pPr>
            <w:ind w:firstLine="320"/>
            <w:divId w:val="1416783873"/>
          </w:pPr>
          <w:r>
            <w:t>Henni, S., Staudt, P., Weinhardt, C., 2021. A sharing economy for residential communities with PV-coupled battery storage: Benefits, pricing and participant matching. Appl Energy 301. https://doi.org/10.1016/j.apenergy.2021.117351</w:t>
          </w:r>
        </w:p>
        <w:p w14:paraId="2C98109A" w14:textId="77777777" w:rsidR="00EE08A3" w:rsidRDefault="00EE08A3">
          <w:pPr>
            <w:ind w:firstLine="320"/>
            <w:divId w:val="112598845"/>
          </w:pPr>
          <w:r>
            <w:t>Hoffmann, A.S., Carvalho, G.H. de, Cardoso, R.A.F., 2019. Environmental licensing challenges for the implementation of photovoltaic solar energy projects in Brazil. Energy Policy 132, 1143–1154. https://doi.org/10.1016/j.enpol.2019.07.002</w:t>
          </w:r>
        </w:p>
        <w:p w14:paraId="60C1A3DC" w14:textId="77777777" w:rsidR="00EE08A3" w:rsidRDefault="00EE08A3">
          <w:pPr>
            <w:ind w:firstLine="320"/>
            <w:divId w:val="769544246"/>
          </w:pPr>
          <w:r>
            <w:t>Hong, S., Lee, M., Kim, E., 2022. Rational setback regulations: The initial step towards RE100.</w:t>
          </w:r>
        </w:p>
        <w:p w14:paraId="7FB8066F" w14:textId="77777777" w:rsidR="00EE08A3" w:rsidRDefault="00EE08A3">
          <w:pPr>
            <w:ind w:firstLine="320"/>
            <w:divId w:val="765929528"/>
          </w:pPr>
          <w:r>
            <w:t xml:space="preserve">Ibrahim, M.M., Ashor, K., 2024. NEW generation of solar energy: Investigation and implementation of artificial </w:t>
          </w:r>
          <w:r>
            <w:lastRenderedPageBreak/>
            <w:t>solar tree application in Egypt. Solar Energy 278. https://doi.org/10.1016/j.solener.2024.112787</w:t>
          </w:r>
        </w:p>
        <w:p w14:paraId="51DBD685" w14:textId="77777777" w:rsidR="00EE08A3" w:rsidRDefault="00EE08A3">
          <w:pPr>
            <w:ind w:firstLine="320"/>
            <w:divId w:val="79985970"/>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79C19271" w14:textId="77777777" w:rsidR="00EE08A3" w:rsidRDefault="00EE08A3">
          <w:pPr>
            <w:ind w:firstLine="320"/>
            <w:divId w:val="1581285070"/>
          </w:pPr>
          <w:r>
            <w:t>IRENA, 2023. Renewable energy statistics 2023. International Renewable Energy Agency.</w:t>
          </w:r>
        </w:p>
        <w:p w14:paraId="121BE8FF" w14:textId="77777777" w:rsidR="00EE08A3" w:rsidRDefault="00EE08A3">
          <w:pPr>
            <w:ind w:firstLine="320"/>
            <w:divId w:val="784353023"/>
          </w:pPr>
          <w:r>
            <w:t>Jeon, S., Kim, H.S., 2024. Decomposition Analysis of Greenhouse Gas Emissions in South Korea’s Provincial and Local Governments: Identifying the Need for Renewable Energy in Gyeonggi Province. Environmental and Resource Economics Review 33.</w:t>
          </w:r>
        </w:p>
        <w:p w14:paraId="53C6407F" w14:textId="77777777" w:rsidR="00EE08A3" w:rsidRDefault="00EE08A3">
          <w:pPr>
            <w:ind w:firstLine="320"/>
            <w:divId w:val="1434669927"/>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77A53B60" w14:textId="77777777" w:rsidR="00EE08A3" w:rsidRDefault="00EE08A3">
          <w:pPr>
            <w:ind w:firstLine="320"/>
            <w:divId w:val="1595244195"/>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8E3B9A7" w14:textId="77777777" w:rsidR="00EE08A3" w:rsidRDefault="00EE08A3">
          <w:pPr>
            <w:ind w:firstLine="320"/>
            <w:divId w:val="2127119823"/>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7356052B" w14:textId="77777777" w:rsidR="00EE08A3" w:rsidRDefault="00EE08A3">
          <w:pPr>
            <w:ind w:firstLine="320"/>
            <w:divId w:val="1818112563"/>
          </w:pPr>
          <w:r>
            <w:t>KEA, 2023. New &amp; Renewable Energy Statistics 2022.</w:t>
          </w:r>
        </w:p>
        <w:p w14:paraId="46114A17" w14:textId="77777777" w:rsidR="00EE08A3" w:rsidRDefault="00EE08A3">
          <w:pPr>
            <w:ind w:firstLine="320"/>
            <w:divId w:val="378170244"/>
          </w:pPr>
          <w:r>
            <w:t xml:space="preserve">KEA, 2020. </w:t>
          </w:r>
          <w:proofErr w:type="spellStart"/>
          <w:r>
            <w:t>New&amp;renewable</w:t>
          </w:r>
          <w:proofErr w:type="spellEnd"/>
          <w:r>
            <w:t xml:space="preserve"> energy white paper.</w:t>
          </w:r>
        </w:p>
        <w:p w14:paraId="20543DC8" w14:textId="77777777" w:rsidR="00EE08A3" w:rsidRDefault="00EE08A3">
          <w:pPr>
            <w:ind w:firstLine="320"/>
            <w:divId w:val="1477450623"/>
          </w:pPr>
          <w:r>
            <w:t>KEEI, 2023. Yearbook of Regional Energy Statistics.</w:t>
          </w:r>
        </w:p>
        <w:p w14:paraId="5AD2EAEF" w14:textId="77777777" w:rsidR="00EE08A3" w:rsidRDefault="00EE08A3">
          <w:pPr>
            <w:ind w:firstLine="320"/>
            <w:divId w:val="549876658"/>
          </w:pPr>
          <w:r>
            <w:t>Klingler, M., Ameli, N., Rickman, J., Schmidt, J., 2024. Large-scale green grabbing for wind and solar photovoltaic development in Brazil. Nat Sustain 7, 747–757. https://doi.org/10.1038/s41893-024-01346-2</w:t>
          </w:r>
        </w:p>
        <w:p w14:paraId="688BC563" w14:textId="77777777" w:rsidR="00EE08A3" w:rsidRDefault="00EE08A3">
          <w:pPr>
            <w:ind w:firstLine="320"/>
            <w:divId w:val="732390337"/>
          </w:pPr>
          <w:r>
            <w:t>Ko, I., 2023. Rural opposition to landscape change from solar energy: Explaining the diffusion of setback restrictions on solar farms across South Korean counties. Energy Res Soc Sci. https://doi.org/10.1016/j.erss.2023.103073</w:t>
          </w:r>
        </w:p>
        <w:p w14:paraId="55205CC0" w14:textId="77777777" w:rsidR="00EE08A3" w:rsidRDefault="00EE08A3">
          <w:pPr>
            <w:ind w:firstLine="320"/>
            <w:divId w:val="195588226"/>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55932045" w14:textId="77777777" w:rsidR="00EE08A3" w:rsidRDefault="00EE08A3">
          <w:pPr>
            <w:ind w:firstLine="320"/>
            <w:divId w:val="680358231"/>
          </w:pPr>
          <w:r>
            <w:t>KOSIS, 2024a. Area by province [WWW Document]. Korean Statistical Information Service. URL https://kosis.kr/statHtml/statHtml.do?orgId=101&amp;tblId=DT_1ZGA17&amp;conn_path=I2 (accessed 9.24.24).</w:t>
          </w:r>
        </w:p>
        <w:p w14:paraId="0849CDD6" w14:textId="77777777" w:rsidR="00EE08A3" w:rsidRDefault="00EE08A3">
          <w:pPr>
            <w:ind w:firstLine="320"/>
            <w:divId w:val="1219318617"/>
          </w:pPr>
          <w:r>
            <w:t>KOSIS, 2024b. Population by province [WWW Document]. Korean Statistical Information Service.</w:t>
          </w:r>
        </w:p>
        <w:p w14:paraId="126A4B42" w14:textId="77777777" w:rsidR="00EE08A3" w:rsidRDefault="00EE08A3">
          <w:pPr>
            <w:ind w:firstLine="320"/>
            <w:divId w:val="840390746"/>
          </w:pPr>
          <w:r>
            <w:t>Kwon, K., Kim, Y., Jo, E., 2020. Nowhere to go: How South Korea’s siting regulations are strangling solar.</w:t>
          </w:r>
        </w:p>
        <w:p w14:paraId="12D5E584" w14:textId="77777777" w:rsidR="00EE08A3" w:rsidRDefault="00EE08A3">
          <w:pPr>
            <w:ind w:firstLine="320"/>
            <w:divId w:val="418600383"/>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32D2B7D2" w14:textId="77777777" w:rsidR="00EE08A3" w:rsidRDefault="00EE08A3">
          <w:pPr>
            <w:ind w:firstLine="320"/>
            <w:divId w:val="624315994"/>
          </w:pPr>
          <w:r>
            <w:t xml:space="preserve">Lee, G., Lim, D., 2021. Establishment and Operation of Long-Term LCOE Forecast System for Expansion of Renewable </w:t>
          </w:r>
          <w:proofErr w:type="gramStart"/>
          <w:r>
            <w:t>Energy(</w:t>
          </w:r>
          <w:proofErr w:type="gramEnd"/>
          <w:r>
            <w:t>2/5). Ulsan.</w:t>
          </w:r>
        </w:p>
        <w:p w14:paraId="58E2B5F9" w14:textId="77777777" w:rsidR="00EE08A3" w:rsidRDefault="00EE08A3">
          <w:pPr>
            <w:ind w:firstLine="320"/>
            <w:divId w:val="2039429182"/>
          </w:pPr>
          <w:r>
            <w:t xml:space="preserve">López, M., Soto, F., Hernández, Z.A., 2022. Assessment of the potential of floating solar photovoltaic panels in bodies of water in mainland Spain. J Clean Prod </w:t>
          </w:r>
          <w:r>
            <w:t>340. https://doi.org/10.1016/j.jclepro.2022.130752</w:t>
          </w:r>
        </w:p>
        <w:p w14:paraId="0C6C04A0" w14:textId="77777777" w:rsidR="00EE08A3" w:rsidRDefault="00EE08A3">
          <w:pPr>
            <w:ind w:firstLine="320"/>
            <w:divId w:val="319848038"/>
          </w:pPr>
          <w:r>
            <w:t>Martín-</w:t>
          </w:r>
          <w:proofErr w:type="spellStart"/>
          <w:r>
            <w:t>Chivelet</w:t>
          </w:r>
          <w:proofErr w:type="spellEnd"/>
          <w:r>
            <w:t>, N., 2016a. Photovoltaic potential and land-use estimation methodology. Energy 94, 233–242. https://doi.org/10.1016/j.energy.2015.10.108</w:t>
          </w:r>
        </w:p>
        <w:p w14:paraId="26FA2892" w14:textId="77777777" w:rsidR="00EE08A3" w:rsidRDefault="00EE08A3">
          <w:pPr>
            <w:ind w:firstLine="320"/>
            <w:divId w:val="1169910359"/>
          </w:pPr>
          <w:r>
            <w:t>Martín-</w:t>
          </w:r>
          <w:proofErr w:type="spellStart"/>
          <w:r>
            <w:t>Chivelet</w:t>
          </w:r>
          <w:proofErr w:type="spellEnd"/>
          <w:r>
            <w:t>, N., 2016b. Photovoltaic potential and land-use estimation methodology. Energy 94, 233–242. https://doi.org/10.1016/j.energy.2015.10.108</w:t>
          </w:r>
        </w:p>
        <w:p w14:paraId="65F33696" w14:textId="77777777" w:rsidR="00EE08A3" w:rsidRDefault="00EE08A3">
          <w:pPr>
            <w:ind w:firstLine="320"/>
            <w:divId w:val="1872572346"/>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E82189F" w14:textId="77777777" w:rsidR="00EE08A3" w:rsidRDefault="00EE08A3">
          <w:pPr>
            <w:ind w:firstLine="320"/>
            <w:divId w:val="1659649939"/>
          </w:pPr>
          <w:proofErr w:type="spellStart"/>
          <w:r>
            <w:t>Mussard</w:t>
          </w:r>
          <w:proofErr w:type="spellEnd"/>
          <w:r>
            <w:t>, M., Amara, M., 2018. Performance of solar photovoltaic modules under arid climatic conditions: A review. Solar Energy. https://doi.org/10.1016/j.solener.2018.08.071</w:t>
          </w:r>
        </w:p>
        <w:p w14:paraId="1FF75678" w14:textId="77777777" w:rsidR="00EE08A3" w:rsidRDefault="00EE08A3">
          <w:pPr>
            <w:ind w:firstLine="320"/>
            <w:divId w:val="1268778103"/>
          </w:pPr>
          <w:r>
            <w:t xml:space="preserve">Nealon, S., 2023. Crops and </w:t>
          </w:r>
          <w:proofErr w:type="spellStart"/>
          <w:r>
            <w:t>killowatts</w:t>
          </w:r>
          <w:proofErr w:type="spellEnd"/>
          <w:r>
            <w:t>: Agrivoltaics project will harvest solar energy from farmland [WWW Document]. Oregon State University.</w:t>
          </w:r>
        </w:p>
        <w:p w14:paraId="6EBCF0BD" w14:textId="77777777" w:rsidR="00EE08A3" w:rsidRDefault="00EE08A3">
          <w:pPr>
            <w:ind w:firstLine="320"/>
            <w:divId w:val="1122070115"/>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616C76DF" w14:textId="77777777" w:rsidR="00EE08A3" w:rsidRDefault="00EE08A3">
          <w:pPr>
            <w:ind w:firstLine="320"/>
            <w:divId w:val="390005486"/>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19193EBA" w14:textId="77777777" w:rsidR="00EE08A3" w:rsidRDefault="00EE08A3">
          <w:pPr>
            <w:ind w:firstLine="320"/>
            <w:divId w:val="1561360025"/>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788826C1" w14:textId="77777777" w:rsidR="00EE08A3" w:rsidRDefault="00EE08A3">
          <w:pPr>
            <w:ind w:firstLine="320"/>
            <w:divId w:val="1388652986"/>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1A43BB5E" w14:textId="77777777" w:rsidR="00EE08A3" w:rsidRDefault="00EE08A3">
          <w:pPr>
            <w:ind w:firstLine="320"/>
            <w:divId w:val="1298217034"/>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3377C55D" w14:textId="77777777" w:rsidR="00EE08A3" w:rsidRDefault="00EE08A3">
          <w:pPr>
            <w:ind w:firstLine="320"/>
            <w:divId w:val="514466164"/>
          </w:pPr>
          <w:r>
            <w:t xml:space="preserve">Presidential Commission on Carbon Neutrality and Green Growth, 2021. Carbon Neutrality </w:t>
          </w:r>
          <w:proofErr w:type="spellStart"/>
          <w:r>
            <w:t>Scneario</w:t>
          </w:r>
          <w:proofErr w:type="spellEnd"/>
          <w:r>
            <w:t>.</w:t>
          </w:r>
        </w:p>
        <w:p w14:paraId="14DB4DD0" w14:textId="77777777" w:rsidR="00EE08A3" w:rsidRDefault="00EE08A3">
          <w:pPr>
            <w:ind w:firstLine="320"/>
            <w:divId w:val="426002169"/>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3C44F3EA" w14:textId="77777777" w:rsidR="00EE08A3" w:rsidRDefault="00EE08A3">
          <w:pPr>
            <w:ind w:firstLine="320"/>
            <w:divId w:val="514852856"/>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3C4E1932" w14:textId="77777777" w:rsidR="00EE08A3" w:rsidRDefault="00EE08A3">
          <w:pPr>
            <w:ind w:firstLine="320"/>
            <w:divId w:val="808825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1B296E0E" w14:textId="77777777" w:rsidR="00EE08A3" w:rsidRDefault="00EE08A3">
          <w:pPr>
            <w:ind w:firstLine="320"/>
            <w:divId w:val="1625042323"/>
          </w:pPr>
          <w:r>
            <w:t xml:space="preserve">Shen, W., Chen, X., Qiu, J., Hayward, J.A., </w:t>
          </w:r>
          <w:proofErr w:type="spellStart"/>
          <w:r>
            <w:t>Sayeef</w:t>
          </w:r>
          <w:proofErr w:type="spellEnd"/>
          <w:r>
            <w:t>, S., Osman, P., Meng, K., Dong, Z.Y., 2020. A comprehensive review of variable renewable energy levelized cost of electricity. Renewable and Sustainable Energy Reviews. https://doi.org/10.1016/j.rser.2020.110301</w:t>
          </w:r>
        </w:p>
        <w:p w14:paraId="1F6FCF3A" w14:textId="77777777" w:rsidR="00EE08A3" w:rsidRDefault="00EE08A3">
          <w:pPr>
            <w:ind w:firstLine="320"/>
            <w:divId w:val="1964967539"/>
          </w:pPr>
          <w:r>
            <w:t xml:space="preserve">Simpson, G., 2018. Looking beyond incentives: the role of champions in the social acceptance of residential </w:t>
          </w:r>
          <w:r>
            <w:lastRenderedPageBreak/>
            <w:t>solar energy in regional Australian communities. Local Environ 23, 127–143. https://doi.org/10.1080/13549839.2017.1391187</w:t>
          </w:r>
        </w:p>
        <w:p w14:paraId="1F6DAA21" w14:textId="77777777" w:rsidR="00EE08A3" w:rsidRDefault="00EE08A3">
          <w:pPr>
            <w:ind w:firstLine="320"/>
            <w:divId w:val="985475173"/>
          </w:pPr>
          <w:r>
            <w:t>Snyder, B., Kaiser, M.J., 2009. Offshore wind power in the US: Regulatory issues and models for regulation. Energy Policy 37, 4442–4453. https://doi.org/10.1016/j.enpol.2009.05.064</w:t>
          </w:r>
        </w:p>
        <w:p w14:paraId="4D248775" w14:textId="77777777" w:rsidR="00EE08A3" w:rsidRDefault="00EE08A3">
          <w:pPr>
            <w:ind w:firstLine="320"/>
            <w:divId w:val="1919752072"/>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0D6D7AAF" w14:textId="77777777" w:rsidR="00EE08A3" w:rsidRDefault="00EE08A3">
          <w:pPr>
            <w:ind w:firstLine="320"/>
            <w:divId w:val="566191086"/>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3C08439F" w14:textId="77777777" w:rsidR="00EE08A3" w:rsidRDefault="00EE08A3">
          <w:pPr>
            <w:ind w:firstLine="320"/>
            <w:divId w:val="1105541354"/>
          </w:pPr>
          <w:r>
            <w:t>Thapar, S., Sharma, S., Verma, A., 2016. Economic and environmental effectiveness of renewable energy policy instruments: Best practices from India. Renewable and Sustainable Energy Reviews. https://doi.org/10.1016/j.rser.2016.08.025</w:t>
          </w:r>
        </w:p>
        <w:p w14:paraId="2416FF82" w14:textId="77777777" w:rsidR="00EE08A3" w:rsidRDefault="00EE08A3">
          <w:pPr>
            <w:ind w:firstLine="320"/>
            <w:divId w:val="143012314"/>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2154E26A" w14:textId="77777777" w:rsidR="00EE08A3" w:rsidRDefault="00EE08A3">
          <w:pPr>
            <w:ind w:firstLine="320"/>
            <w:divId w:val="1307971468"/>
          </w:pPr>
          <w:r>
            <w:t>The Government of the Republic of Korea, 2021. The Republic of Korea’s enhanced update of its first NDC.</w:t>
          </w:r>
        </w:p>
        <w:p w14:paraId="507EBB39" w14:textId="77777777" w:rsidR="00EE08A3" w:rsidRDefault="00EE08A3">
          <w:pPr>
            <w:ind w:firstLine="320"/>
            <w:divId w:val="857961498"/>
          </w:pPr>
          <w:r>
            <w:t>The Government of the Republic of Korea, 2020. 2050 carbon neutral strategy of the Republic of Korea.</w:t>
          </w:r>
        </w:p>
        <w:p w14:paraId="28E154D2" w14:textId="77777777" w:rsidR="00EE08A3" w:rsidRDefault="00EE08A3">
          <w:pPr>
            <w:ind w:firstLine="320"/>
            <w:divId w:val="325746645"/>
          </w:pPr>
          <w:r>
            <w:t xml:space="preserve">Tsoutsos, T., </w:t>
          </w:r>
          <w:proofErr w:type="spellStart"/>
          <w:r>
            <w:t>Frantzeskaki</w:t>
          </w:r>
          <w:proofErr w:type="spellEnd"/>
          <w:r>
            <w:t>, N., Gekas, V., 2005. Environmental impacts from the solar energy technologies. Energy Policy 33, 289–296. https://doi.org/10.1016/S0301-4215(03)00241-6</w:t>
          </w:r>
        </w:p>
        <w:p w14:paraId="677FD155" w14:textId="77777777" w:rsidR="00EE08A3" w:rsidRDefault="00EE08A3">
          <w:pPr>
            <w:ind w:firstLine="320"/>
            <w:divId w:val="1101335120"/>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2D8E89F0" w14:textId="77777777" w:rsidR="00EE08A3" w:rsidRDefault="00EE08A3">
          <w:pPr>
            <w:ind w:firstLine="320"/>
            <w:divId w:val="493495174"/>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504E90C8" w14:textId="77777777" w:rsidR="00EE08A3" w:rsidRDefault="00EE08A3">
          <w:pPr>
            <w:ind w:firstLine="320"/>
            <w:divId w:val="911238084"/>
          </w:pPr>
          <w:r>
            <w:t>Vasconcelos, R.M. de, Silva, L.L.C., González, M.O.A., Santiso, A.M., de Melo, D.C., 2022. Environmental licensing for offshore wind farms: Guidelines and policy implications for new markets. Energy Policy 171. https://doi.org/10.1016/j.enpol.2022.113248</w:t>
          </w:r>
        </w:p>
        <w:p w14:paraId="71152544" w14:textId="77777777" w:rsidR="00EE08A3" w:rsidRDefault="00EE08A3">
          <w:pPr>
            <w:ind w:firstLine="320"/>
            <w:divId w:val="1222867408"/>
          </w:pPr>
          <w:r>
            <w:t>Vyas, M., Chowdhury, S., Verma, A., Jain, V.K., 2022. Solar Photovoltaic Tree: Urban PV power plants to increase power to land occupancy ratio. Renew Energy 190, 283–293. https://doi.org/10.1016/j.renene.2022.03.129</w:t>
          </w:r>
        </w:p>
        <w:p w14:paraId="53438F06" w14:textId="77777777" w:rsidR="00EE08A3" w:rsidRDefault="00EE08A3">
          <w:pPr>
            <w:ind w:firstLine="320"/>
            <w:divId w:val="67579563"/>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61D2B39E" w14:textId="77777777" w:rsidR="00EE08A3" w:rsidRDefault="00EE08A3">
          <w:pPr>
            <w:ind w:firstLine="320"/>
            <w:divId w:val="508566856"/>
          </w:pPr>
          <w:r>
            <w:t>Wang, P., Yu, P., Huang, L., Zhang, Y., 2022. An integrated technical, economic, and environmental framework for evaluating the rooftop photovoltaic potential of old residential buildings. J Environ Manage 317. https://doi.org/10.1016/j.jenvman.2022.115296</w:t>
          </w:r>
        </w:p>
        <w:p w14:paraId="6B419774" w14:textId="77777777" w:rsidR="00EE08A3" w:rsidRDefault="00EE08A3">
          <w:pPr>
            <w:ind w:firstLine="320"/>
            <w:divId w:val="1524516706"/>
          </w:pPr>
          <w:r>
            <w:t>Wang, P., Zhang, S., Pu, Y., Cao, S., Zhang, Y., 2021. Estimation of photovoltaic power generation potential in 2020 and 2030 using land resource changes: An empirical study from China. Energy 219. https://doi.org/10.1016/j.energy.2020.119611</w:t>
          </w:r>
        </w:p>
        <w:p w14:paraId="4E5C1BED" w14:textId="77777777" w:rsidR="00EE08A3" w:rsidRDefault="00EE08A3">
          <w:pPr>
            <w:ind w:firstLine="320"/>
            <w:divId w:val="668673254"/>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3EA82465" w14:textId="77777777" w:rsidR="00EE08A3" w:rsidRDefault="00EE08A3">
          <w:pPr>
            <w:ind w:firstLine="320"/>
            <w:divId w:val="1784227243"/>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5389139A" w14:textId="77777777" w:rsidR="00EE08A3" w:rsidRDefault="00EE08A3">
          <w:pPr>
            <w:ind w:firstLine="320"/>
            <w:divId w:val="956065066"/>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4CC1DDC6" w14:textId="77777777" w:rsidR="00EE08A3" w:rsidRDefault="00EE08A3">
          <w:pPr>
            <w:ind w:firstLine="320"/>
            <w:divId w:val="1877231222"/>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4465E52C" w14:textId="77777777" w:rsidR="00EE08A3" w:rsidRDefault="00EE08A3">
          <w:pPr>
            <w:ind w:firstLine="320"/>
            <w:divId w:val="1285964083"/>
          </w:pPr>
          <w:r>
            <w:t>Yang, Q., Huang, T., Wang, S., Li, J., Dai, S., Wright, S., Wang, Y., Peng, H., 2019. A GIS-based high spatial resolution assessment of large-scale PV generation potential in China. Appl Energy 247, 254–269. https://doi.org/10.1016/j.apenergy.2019.04.005</w:t>
          </w:r>
        </w:p>
        <w:p w14:paraId="1415A693" w14:textId="77777777" w:rsidR="00EE08A3" w:rsidRDefault="00EE08A3">
          <w:pPr>
            <w:ind w:firstLine="320"/>
            <w:divId w:val="54594612"/>
          </w:pPr>
          <w:r>
            <w:t>Yang, S., Zhang, Y., Tian, D., Liu, Z., Ma, Z., 2024. Water-surface photovoltaic systems have affected water physical and chemical properties and biodiversity. Commun Earth Environ 5. https://doi.org/10.1038/s43247-024-01811-y</w:t>
          </w:r>
        </w:p>
        <w:p w14:paraId="1DA403DC" w14:textId="77777777" w:rsidR="00EE08A3" w:rsidRDefault="00EE08A3">
          <w:pPr>
            <w:ind w:firstLine="320"/>
            <w:divId w:val="1925146961"/>
          </w:pPr>
          <w:r>
            <w:t>Zhang, Y., Ren, J., Pu, Y., Wang, P., 2020. Solar energy potential assessment: A framework to integrate geographic, technological, and economic indices for a potential analysis. Renew Energy 149, 577–586. https://doi.org/10.1016/j.renene.2019.12.071</w:t>
          </w:r>
        </w:p>
        <w:p w14:paraId="5E507DF5" w14:textId="3834DA13" w:rsidR="006723D7" w:rsidRPr="00D76B1C" w:rsidRDefault="00EE08A3" w:rsidP="0049320C">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2A36C" w14:textId="77777777" w:rsidR="00AF7B2C" w:rsidRDefault="00AF7B2C" w:rsidP="00D05499">
      <w:pPr>
        <w:spacing w:after="360"/>
        <w:ind w:firstLine="320"/>
      </w:pPr>
      <w:r>
        <w:separator/>
      </w:r>
    </w:p>
  </w:endnote>
  <w:endnote w:type="continuationSeparator" w:id="0">
    <w:p w14:paraId="2CD1A93A" w14:textId="77777777" w:rsidR="00AF7B2C" w:rsidRDefault="00AF7B2C" w:rsidP="00D05499">
      <w:pPr>
        <w:spacing w:after="360"/>
        <w:ind w:firstLine="320"/>
      </w:pPr>
      <w:r>
        <w:continuationSeparator/>
      </w:r>
    </w:p>
  </w:endnote>
  <w:endnote w:type="continuationNotice" w:id="1">
    <w:p w14:paraId="32B413EB" w14:textId="77777777" w:rsidR="00AF7B2C" w:rsidRDefault="00AF7B2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8B244" w14:textId="77777777" w:rsidR="00AF7B2C" w:rsidRPr="0093799D" w:rsidRDefault="00AF7B2C" w:rsidP="0093799D">
      <w:pPr>
        <w:pStyle w:val="ad"/>
        <w:ind w:firstLine="320"/>
      </w:pPr>
      <w:r>
        <w:separator/>
      </w:r>
    </w:p>
  </w:footnote>
  <w:footnote w:type="continuationSeparator" w:id="0">
    <w:p w14:paraId="176F4948" w14:textId="77777777" w:rsidR="00AF7B2C" w:rsidRDefault="00AF7B2C" w:rsidP="00D05499">
      <w:pPr>
        <w:spacing w:after="360"/>
        <w:ind w:firstLine="320"/>
      </w:pPr>
      <w:r>
        <w:continuationSeparator/>
      </w:r>
    </w:p>
  </w:footnote>
  <w:footnote w:type="continuationNotice" w:id="1">
    <w:p w14:paraId="77DC775D" w14:textId="77777777" w:rsidR="00AF7B2C" w:rsidRDefault="00AF7B2C" w:rsidP="00D05499">
      <w:pPr>
        <w:spacing w:after="360"/>
        <w:ind w:firstLine="320"/>
      </w:pPr>
    </w:p>
  </w:footnote>
  <w:footnote w:id="2">
    <w:p w14:paraId="58F9B857" w14:textId="5B798383"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EE08A3" w:rsidRPr="00EE08A3">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3ECB"/>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5365E"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000000" w:rsidRDefault="005551CE" w:rsidP="005551CE">
          <w:pPr>
            <w:pStyle w:val="D3CC09A79D9249D6832D3C1125509255"/>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913"/>
    <w:rsid w:val="000A13F8"/>
    <w:rsid w:val="000B018A"/>
    <w:rsid w:val="000B157D"/>
    <w:rsid w:val="000D695F"/>
    <w:rsid w:val="0010103B"/>
    <w:rsid w:val="00106D9C"/>
    <w:rsid w:val="0010703C"/>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57B8"/>
    <w:rsid w:val="004E7E4A"/>
    <w:rsid w:val="004F0585"/>
    <w:rsid w:val="004F2D53"/>
    <w:rsid w:val="004F3CE9"/>
    <w:rsid w:val="004F77C9"/>
    <w:rsid w:val="005114DC"/>
    <w:rsid w:val="0051687E"/>
    <w:rsid w:val="00523FD8"/>
    <w:rsid w:val="00540BD8"/>
    <w:rsid w:val="005551CE"/>
    <w:rsid w:val="005614E7"/>
    <w:rsid w:val="00561BC7"/>
    <w:rsid w:val="00585EDA"/>
    <w:rsid w:val="005B0A0D"/>
    <w:rsid w:val="005B753B"/>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6CDF"/>
    <w:rsid w:val="006F6EDC"/>
    <w:rsid w:val="00705F98"/>
    <w:rsid w:val="00725E32"/>
    <w:rsid w:val="007266EC"/>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510A"/>
    <w:rsid w:val="00830F03"/>
    <w:rsid w:val="00843AA7"/>
    <w:rsid w:val="00860B18"/>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54833"/>
    <w:rsid w:val="00A715F8"/>
    <w:rsid w:val="00A86D60"/>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45F9"/>
    <w:rsid w:val="00E753A4"/>
    <w:rsid w:val="00E86834"/>
    <w:rsid w:val="00E91992"/>
    <w:rsid w:val="00E969D6"/>
    <w:rsid w:val="00EB259C"/>
    <w:rsid w:val="00EC61C0"/>
    <w:rsid w:val="00EE73E2"/>
    <w:rsid w:val="00F334C2"/>
    <w:rsid w:val="00F5309C"/>
    <w:rsid w:val="00F643E5"/>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551CE"/>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Shen et al., 2020)&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15</Pages>
  <Words>12144</Words>
  <Characters>69221</Characters>
  <Application>Microsoft Office Word</Application>
  <DocSecurity>0</DocSecurity>
  <Lines>576</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120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81</cp:revision>
  <cp:lastPrinted>2025-07-28T01:22:00Z</cp:lastPrinted>
  <dcterms:created xsi:type="dcterms:W3CDTF">2024-12-13T05:38:00Z</dcterms:created>
  <dcterms:modified xsi:type="dcterms:W3CDTF">2025-07-2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